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21345478"/>
        <w:docPartObj>
          <w:docPartGallery w:val="Cover Pages"/>
          <w:docPartUnique/>
        </w:docPartObj>
      </w:sdtPr>
      <w:sdtEndPr>
        <w:rPr>
          <w:lang w:val="nb-NO"/>
        </w:rPr>
      </w:sdtEndPr>
      <w:sdtContent>
        <w:p w14:paraId="08E35680" w14:textId="6BDC09D1" w:rsidR="00CF23DF" w:rsidRDefault="00CF23DF">
          <w:r w:rsidRPr="00725F90">
            <w:rPr>
              <w:noProof/>
            </w:rPr>
            <mc:AlternateContent>
              <mc:Choice Requires="wpg">
                <w:drawing>
                  <wp:anchor distT="0" distB="0" distL="114300" distR="114300" simplePos="0" relativeHeight="251659264" behindDoc="0" locked="0" layoutInCell="1" allowOverlap="1" wp14:anchorId="147A24A0" wp14:editId="4A12AC50">
                    <wp:simplePos x="0" y="0"/>
                    <wp:positionH relativeFrom="page">
                      <wp:align>right</wp:align>
                    </wp:positionH>
                    <wp:positionV relativeFrom="paragraph">
                      <wp:posOffset>-914400</wp:posOffset>
                    </wp:positionV>
                    <wp:extent cx="7562850" cy="10125074"/>
                    <wp:effectExtent l="0" t="0" r="0" b="0"/>
                    <wp:wrapNone/>
                    <wp:docPr id="20" name="Group 19">
                      <a:extLst xmlns:a="http://schemas.openxmlformats.org/drawingml/2006/main">
                        <a:ext uri="{FF2B5EF4-FFF2-40B4-BE49-F238E27FC236}">
                          <a16:creationId xmlns:a16="http://schemas.microsoft.com/office/drawing/2014/main" id="{A23724BE-8FB2-4266-B252-9CDBD9234C7F}"/>
                        </a:ext>
                      </a:extLst>
                    </wp:docPr>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2" name="Group 2"/>
                            <wpg:cNvGrpSpPr/>
                            <wpg:grpSpPr>
                              <a:xfrm>
                                <a:off x="0" y="0"/>
                                <a:ext cx="6861176" cy="1971690"/>
                                <a:chOff x="0" y="0"/>
                                <a:chExt cx="3509818" cy="993021"/>
                              </a:xfrm>
                            </wpg:grpSpPr>
                            <wps:wsp>
                              <wps:cNvPr id="19"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3" name="Group 3"/>
                            <wpg:cNvGrpSpPr>
                              <a:grpSpLocks noChangeAspect="1"/>
                            </wpg:cNvGrpSpPr>
                            <wpg:grpSpPr>
                              <a:xfrm>
                                <a:off x="2770899" y="1452345"/>
                                <a:ext cx="1319379" cy="1319373"/>
                                <a:chOff x="2770899" y="1452345"/>
                                <a:chExt cx="6350000" cy="6349974"/>
                              </a:xfrm>
                            </wpg:grpSpPr>
                            <wps:wsp>
                              <wps:cNvPr id="18"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6">
                                    <a:extLst>
                                      <a:ext uri="{28A0092B-C50C-407E-A947-70E740481C1C}">
                                        <a14:useLocalDpi xmlns:a14="http://schemas.microsoft.com/office/drawing/2010/main" val="0"/>
                                      </a:ext>
                                    </a:extLst>
                                  </a:blip>
                                  <a:stretch>
                                    <a:fillRect/>
                                  </a:stretch>
                                </a:blipFill>
                              </wps:spPr>
                              <wps:bodyPr/>
                            </wps:wsp>
                          </wpg:grpSp>
                          <wpg:grpSp>
                            <wpg:cNvPr id="4" name="Group 4"/>
                            <wpg:cNvGrpSpPr/>
                            <wpg:grpSpPr>
                              <a:xfrm>
                                <a:off x="3253685" y="4644423"/>
                                <a:ext cx="353806" cy="237889"/>
                                <a:chOff x="3253685" y="4644423"/>
                                <a:chExt cx="1930400" cy="1297940"/>
                              </a:xfrm>
                            </wpg:grpSpPr>
                            <wps:wsp>
                              <wps:cNvPr id="17"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5" name="Group 5"/>
                            <wpg:cNvGrpSpPr/>
                            <wpg:grpSpPr>
                              <a:xfrm>
                                <a:off x="1591223" y="3144353"/>
                                <a:ext cx="3733354" cy="1211450"/>
                                <a:chOff x="1591223" y="3144263"/>
                                <a:chExt cx="5484806" cy="1779780"/>
                              </a:xfrm>
                            </wpg:grpSpPr>
                            <wps:wsp>
                              <wps:cNvPr id="15" name="TextBox 9"/>
                              <wps:cNvSpPr txBox="1"/>
                              <wps:spPr>
                                <a:xfrm>
                                  <a:off x="1591223" y="3144263"/>
                                  <a:ext cx="5404298" cy="772441"/>
                                </a:xfrm>
                                <a:prstGeom prst="rect">
                                  <a:avLst/>
                                </a:prstGeom>
                              </wps:spPr>
                              <wps:txbx>
                                <w:txbxContent>
                                  <w:p w14:paraId="5AA392D5" w14:textId="1657317A" w:rsidR="00CF23DF" w:rsidRDefault="00CF23DF"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ESTER</w:t>
                                    </w:r>
                                  </w:p>
                                </w:txbxContent>
                              </wps:txbx>
                              <wps:bodyPr wrap="square" lIns="0" tIns="0" rIns="0" bIns="0" rtlCol="0" anchor="t">
                                <a:noAutofit/>
                              </wps:bodyPr>
                            </wps:wsp>
                            <wps:wsp>
                              <wps:cNvPr id="16" name="TextBox 10"/>
                              <wps:cNvSpPr txBox="1"/>
                              <wps:spPr>
                                <a:xfrm>
                                  <a:off x="1671731" y="4114931"/>
                                  <a:ext cx="5404298" cy="809112"/>
                                </a:xfrm>
                                <a:prstGeom prst="rect">
                                  <a:avLst/>
                                </a:prstGeom>
                              </wps:spPr>
                              <wps:txbx>
                                <w:txbxContent>
                                  <w:p w14:paraId="7DE20594" w14:textId="6DCC37F7" w:rsidR="00CF23DF" w:rsidRPr="00CF23DF" w:rsidRDefault="00E23196" w:rsidP="00D60C5A">
                                    <w:pPr>
                                      <w:jc w:val="center"/>
                                      <w:rPr>
                                        <w:i/>
                                        <w:iCs/>
                                        <w:sz w:val="32"/>
                                        <w:szCs w:val="32"/>
                                        <w:lang w:val="nb-NO"/>
                                      </w:rPr>
                                    </w:pPr>
                                    <w:r w:rsidRPr="00E23196">
                                      <w:rPr>
                                        <w:i/>
                                        <w:iCs/>
                                        <w:sz w:val="32"/>
                                        <w:szCs w:val="32"/>
                                        <w:lang w:val="nb-NO"/>
                                      </w:rPr>
                                      <w:t>Jødene reddes fra folkemord</w:t>
                                    </w:r>
                                  </w:p>
                                </w:txbxContent>
                              </wps:txbx>
                              <wps:bodyPr wrap="square" lIns="0" tIns="0" rIns="0" bIns="0" rtlCol="0" anchor="t">
                                <a:noAutofit/>
                              </wps:bodyPr>
                            </wps:wsp>
                          </wpg:grpSp>
                          <wpg:grpSp>
                            <wpg:cNvPr id="6" name="Group 6"/>
                            <wpg:cNvGrpSpPr/>
                            <wpg:grpSpPr>
                              <a:xfrm>
                                <a:off x="1126823" y="5338906"/>
                                <a:ext cx="4592303" cy="4072105"/>
                                <a:chOff x="908956" y="5338750"/>
                                <a:chExt cx="6746717" cy="5982466"/>
                              </a:xfrm>
                            </wpg:grpSpPr>
                            <wps:wsp>
                              <wps:cNvPr id="8" name="TextBox 12"/>
                              <wps:cNvSpPr txBox="1"/>
                              <wps:spPr>
                                <a:xfrm>
                                  <a:off x="1591223" y="5338750"/>
                                  <a:ext cx="5404298" cy="386221"/>
                                </a:xfrm>
                                <a:prstGeom prst="rect">
                                  <a:avLst/>
                                </a:prstGeom>
                              </wps:spPr>
                              <wps:txbx>
                                <w:txbxContent>
                                  <w:p w14:paraId="1C3EDF54" w14:textId="77777777" w:rsidR="00CF23DF" w:rsidRPr="00D60C5A" w:rsidRDefault="00CF23DF"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wps:txbx>
                              <wps:bodyPr wrap="square" lIns="0" tIns="0" rIns="0" bIns="0" rtlCol="0" anchor="t">
                                <a:noAutofit/>
                              </wps:bodyPr>
                            </wps:wsp>
                            <wps:wsp>
                              <wps:cNvPr id="9" name="TextBox 13"/>
                              <wps:cNvSpPr txBox="1"/>
                              <wps:spPr>
                                <a:xfrm>
                                  <a:off x="1642004" y="5947978"/>
                                  <a:ext cx="5404298" cy="386221"/>
                                </a:xfrm>
                                <a:prstGeom prst="rect">
                                  <a:avLst/>
                                </a:prstGeom>
                              </wps:spPr>
                              <wps:txbx>
                                <w:txbxContent>
                                  <w:p w14:paraId="3106F21B" w14:textId="0CE50965" w:rsidR="00CF23DF" w:rsidRPr="00CF23DF" w:rsidRDefault="00225492" w:rsidP="00725F90">
                                    <w:pPr>
                                      <w:spacing w:line="254" w:lineRule="exact"/>
                                      <w:jc w:val="center"/>
                                      <w:rPr>
                                        <w:color w:val="444440"/>
                                        <w:spacing w:val="81"/>
                                        <w:kern w:val="24"/>
                                        <w:sz w:val="20"/>
                                        <w:szCs w:val="20"/>
                                        <w:lang w:val="nb-NO"/>
                                      </w:rPr>
                                    </w:pPr>
                                    <w:r w:rsidRPr="00225492">
                                      <w:rPr>
                                        <w:szCs w:val="24"/>
                                        <w:lang w:val="nb-NO"/>
                                      </w:rPr>
                                      <w:t>I Susa, hovedstaden i Persia, 483 - 473 f.Kr.</w:t>
                                    </w:r>
                                  </w:p>
                                </w:txbxContent>
                              </wps:txbx>
                              <wps:bodyPr wrap="square" lIns="0" tIns="0" rIns="0" bIns="0" rtlCol="0" anchor="t">
                                <a:noAutofit/>
                              </wps:bodyPr>
                            </wps:wsp>
                            <wps:wsp>
                              <wps:cNvPr id="10" name="TextBox 14"/>
                              <wps:cNvSpPr txBox="1"/>
                              <wps:spPr>
                                <a:xfrm>
                                  <a:off x="1671730" y="6713283"/>
                                  <a:ext cx="5404298" cy="386221"/>
                                </a:xfrm>
                                <a:prstGeom prst="rect">
                                  <a:avLst/>
                                </a:prstGeom>
                              </wps:spPr>
                              <wps:txbx>
                                <w:txbxContent>
                                  <w:p w14:paraId="1CEF614D" w14:textId="77777777" w:rsidR="00CF23DF" w:rsidRPr="00D60C5A" w:rsidRDefault="00CF23DF"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wps:txbx>
                              <wps:bodyPr wrap="square" lIns="0" tIns="0" rIns="0" bIns="0" rtlCol="0" anchor="t">
                                <a:noAutofit/>
                              </wps:bodyPr>
                            </wps:wsp>
                            <wps:wsp>
                              <wps:cNvPr id="11" name="TextBox 15"/>
                              <wps:cNvSpPr txBox="1"/>
                              <wps:spPr>
                                <a:xfrm>
                                  <a:off x="908956" y="7450992"/>
                                  <a:ext cx="6746717" cy="3870224"/>
                                </a:xfrm>
                                <a:prstGeom prst="rect">
                                  <a:avLst/>
                                </a:prstGeom>
                              </wps:spPr>
                              <wps:txbx>
                                <w:txbxContent>
                                  <w:p w14:paraId="60813D4E" w14:textId="3ADAEC3A" w:rsidR="00CF23DF" w:rsidRPr="00575BF3" w:rsidRDefault="00575BF3" w:rsidP="000A4B2E">
                                    <w:pPr>
                                      <w:jc w:val="center"/>
                                      <w:rPr>
                                        <w:i/>
                                        <w:iCs/>
                                        <w:szCs w:val="24"/>
                                        <w:lang w:val="nb-NO"/>
                                      </w:rPr>
                                    </w:pPr>
                                    <w:r>
                                      <w:rPr>
                                        <w:i/>
                                        <w:iCs/>
                                        <w:szCs w:val="24"/>
                                        <w:lang w:val="nb-NO"/>
                                      </w:rPr>
                                      <w:t>"</w:t>
                                    </w:r>
                                    <w:r w:rsidRPr="00575BF3">
                                      <w:rPr>
                                        <w:i/>
                                        <w:iCs/>
                                        <w:szCs w:val="24"/>
                                        <w:lang w:val="nb-NO"/>
                                      </w:rPr>
                                      <w:t>For om du tier i denne tiden, vil hjelp og redning komme til jødene fra et annet sted, mens du og ditt farshus vil gå til grunne. Og hvem vet om det ikke er for en tid som denne at du har fått dronningrang?</w:t>
                                    </w:r>
                                    <w:r>
                                      <w:rPr>
                                        <w:i/>
                                        <w:iCs/>
                                        <w:szCs w:val="24"/>
                                        <w:lang w:val="nb-NO"/>
                                      </w:rPr>
                                      <w:t xml:space="preserve">" </w:t>
                                    </w:r>
                                  </w:p>
                                  <w:p w14:paraId="4D992D60" w14:textId="7BA539B8" w:rsidR="00CF23DF" w:rsidRDefault="003365E8" w:rsidP="000A4B2E">
                                    <w:pPr>
                                      <w:jc w:val="center"/>
                                      <w:rPr>
                                        <w:szCs w:val="24"/>
                                        <w:lang w:val="nb-NO"/>
                                      </w:rPr>
                                    </w:pPr>
                                    <w:r w:rsidRPr="003365E8">
                                      <w:rPr>
                                        <w:szCs w:val="24"/>
                                        <w:lang w:val="nb-NO"/>
                                      </w:rPr>
                                      <w:t>4:14</w:t>
                                    </w:r>
                                  </w:p>
                                  <w:p w14:paraId="0CA44115" w14:textId="14617236" w:rsidR="00575BF3" w:rsidRDefault="00575BF3" w:rsidP="000A4B2E">
                                    <w:pPr>
                                      <w:jc w:val="center"/>
                                      <w:rPr>
                                        <w:szCs w:val="24"/>
                                        <w:lang w:val="nb-NO"/>
                                      </w:rPr>
                                    </w:pPr>
                                  </w:p>
                                  <w:p w14:paraId="79674234" w14:textId="0963B4C3" w:rsidR="00575BF3" w:rsidRDefault="00575BF3" w:rsidP="000A4B2E">
                                    <w:pPr>
                                      <w:jc w:val="center"/>
                                      <w:rPr>
                                        <w:szCs w:val="24"/>
                                        <w:lang w:val="nb-NO"/>
                                      </w:rPr>
                                    </w:pPr>
                                  </w:p>
                                  <w:p w14:paraId="511A57A8" w14:textId="77777777" w:rsidR="00575BF3" w:rsidRDefault="00575BF3" w:rsidP="000A4B2E">
                                    <w:pPr>
                                      <w:jc w:val="center"/>
                                      <w:rPr>
                                        <w:szCs w:val="24"/>
                                        <w:lang w:val="nb-NO"/>
                                      </w:rPr>
                                    </w:pPr>
                                  </w:p>
                                  <w:p w14:paraId="086EA501" w14:textId="77777777" w:rsidR="00CF23DF" w:rsidRPr="00CF23DF" w:rsidRDefault="00CF23DF" w:rsidP="000A4B2E">
                                    <w:pPr>
                                      <w:pStyle w:val="Footer"/>
                                      <w:jc w:val="center"/>
                                      <w:rPr>
                                        <w:rFonts w:cs="Times New Roman"/>
                                        <w:color w:val="808080" w:themeColor="background1" w:themeShade="80"/>
                                        <w:szCs w:val="24"/>
                                        <w:lang w:val="nb-NO"/>
                                      </w:rPr>
                                    </w:pPr>
                                  </w:p>
                                  <w:p w14:paraId="17BCC4C6" w14:textId="78B3B7F7" w:rsidR="00CF23DF" w:rsidRPr="00CF23DF" w:rsidRDefault="00CF23DF" w:rsidP="000A4B2E">
                                    <w:pPr>
                                      <w:pStyle w:val="Footer"/>
                                      <w:jc w:val="center"/>
                                      <w:rPr>
                                        <w:rFonts w:cs="Times New Roman"/>
                                        <w:color w:val="808080" w:themeColor="background1" w:themeShade="80"/>
                                        <w:szCs w:val="24"/>
                                        <w:lang w:val="nb-NO"/>
                                      </w:rPr>
                                    </w:pPr>
                                    <w:r w:rsidRPr="00CF23DF">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D00F16">
                                      <w:rPr>
                                        <w:rFonts w:cs="Times New Roman"/>
                                        <w:caps/>
                                        <w:noProof/>
                                        <w:color w:val="808080" w:themeColor="background1" w:themeShade="80"/>
                                        <w:szCs w:val="24"/>
                                      </w:rPr>
                                      <w:t>11.01.2023</w:t>
                                    </w:r>
                                    <w:r w:rsidRPr="009F3A8C">
                                      <w:rPr>
                                        <w:rFonts w:cs="Times New Roman"/>
                                        <w:caps/>
                                        <w:color w:val="808080" w:themeColor="background1" w:themeShade="80"/>
                                        <w:szCs w:val="24"/>
                                      </w:rPr>
                                      <w:fldChar w:fldCharType="end"/>
                                    </w:r>
                                  </w:p>
                                  <w:p w14:paraId="3FD59641" w14:textId="77777777" w:rsidR="00CF23DF" w:rsidRPr="009F3A8C" w:rsidRDefault="00CF23DF" w:rsidP="00D60C5A">
                                    <w:pPr>
                                      <w:jc w:val="center"/>
                                      <w:rPr>
                                        <w:szCs w:val="24"/>
                                        <w:lang w:val="nb-NO"/>
                                      </w:rPr>
                                    </w:pPr>
                                  </w:p>
                                  <w:p w14:paraId="7FF20989" w14:textId="77777777" w:rsidR="00CF23DF" w:rsidRPr="009F3A8C" w:rsidRDefault="00CF23DF" w:rsidP="00D60C5A">
                                    <w:pPr>
                                      <w:jc w:val="center"/>
                                      <w:rPr>
                                        <w:szCs w:val="24"/>
                                        <w:lang w:val="nb-NO"/>
                                      </w:rPr>
                                    </w:pPr>
                                  </w:p>
                                  <w:p w14:paraId="0364C961" w14:textId="77777777" w:rsidR="00CF23DF" w:rsidRPr="00CF23DF" w:rsidRDefault="00CF23DF" w:rsidP="00725F90">
                                    <w:pPr>
                                      <w:spacing w:line="254" w:lineRule="exact"/>
                                      <w:jc w:val="center"/>
                                      <w:rPr>
                                        <w:color w:val="444440"/>
                                        <w:spacing w:val="81"/>
                                        <w:kern w:val="24"/>
                                        <w:sz w:val="20"/>
                                        <w:szCs w:val="20"/>
                                        <w:lang w:val="nb-NO"/>
                                      </w:rPr>
                                    </w:pPr>
                                  </w:p>
                                </w:txbxContent>
                              </wps:txbx>
                              <wps:bodyPr wrap="square" lIns="0" tIns="0" rIns="0" bIns="0" rtlCol="0" anchor="t">
                                <a:noAutofit/>
                              </wps:bodyPr>
                            </wps:wsp>
                            <wps:wsp>
                              <wps:cNvPr id="12"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147A24A0"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">
                    <v:group id="Group 2"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" path="m,l1754909,993021,3509818,,,xe" fillcolor="#d9d9d9" stroked="f">
                        <v:path arrowok="t"/>
                      </v:shape>
                    </v:group>
                    <v:group id="Group 3"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" path="m6350000,3175025v,1753426,-1421524,3174949,-3175000,3174949c1421498,6349974,,4928451,,3175025,,1421511,1421498,,3175000,,4928501,,6350000,1421511,6350000,3175025xe" stroked="f">
                        <v:fill r:id="rId7" o:title="" recolor="t" rotate="t" type="frame"/>
                        <v:path arrowok="t"/>
                      </v:shape>
                    </v:group>
                    <v:group id="Group 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" path="m,l965200,1297940,1930400,,,xe" fillcolor="#444440" stroked="f">
                        <v:path arrowok="t"/>
                      </v:shape>
                    </v:group>
                    <v:group id="Group 5" o:spid="_x0000_s1033" style="position:absolute;left:15912;top:31443;width:37333;height:12115" coordorigin="15912,31442" coordsize="54848,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5AA392D5" w14:textId="1657317A" w:rsidR="00CF23DF" w:rsidRDefault="00CF23DF"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ESTER</w:t>
                              </w:r>
                            </w:p>
                          </w:txbxContent>
                        </v:textbox>
                      </v:shape>
                      <v:shape id="TextBox 10" o:spid="_x0000_s1035" type="#_x0000_t202" style="position:absolute;left:16717;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7DE20594" w14:textId="6DCC37F7" w:rsidR="00CF23DF" w:rsidRPr="00CF23DF" w:rsidRDefault="00E23196" w:rsidP="00D60C5A">
                              <w:pPr>
                                <w:jc w:val="center"/>
                                <w:rPr>
                                  <w:i/>
                                  <w:iCs/>
                                  <w:sz w:val="32"/>
                                  <w:szCs w:val="32"/>
                                  <w:lang w:val="nb-NO"/>
                                </w:rPr>
                              </w:pPr>
                              <w:r w:rsidRPr="00E23196">
                                <w:rPr>
                                  <w:i/>
                                  <w:iCs/>
                                  <w:sz w:val="32"/>
                                  <w:szCs w:val="32"/>
                                  <w:lang w:val="nb-NO"/>
                                </w:rPr>
                                <w:t>Jødene reddes fra folkemord</w:t>
                              </w:r>
                            </w:p>
                          </w:txbxContent>
                        </v:textbox>
                      </v:shape>
                    </v:group>
                    <v:group id="Group 6"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1C3EDF54" w14:textId="77777777" w:rsidR="00CF23DF" w:rsidRPr="00D60C5A" w:rsidRDefault="00CF23DF"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3106F21B" w14:textId="0CE50965" w:rsidR="00CF23DF" w:rsidRPr="00CF23DF" w:rsidRDefault="00225492" w:rsidP="00725F90">
                              <w:pPr>
                                <w:spacing w:line="254" w:lineRule="exact"/>
                                <w:jc w:val="center"/>
                                <w:rPr>
                                  <w:color w:val="444440"/>
                                  <w:spacing w:val="81"/>
                                  <w:kern w:val="24"/>
                                  <w:sz w:val="20"/>
                                  <w:szCs w:val="20"/>
                                  <w:lang w:val="nb-NO"/>
                                </w:rPr>
                              </w:pPr>
                              <w:r w:rsidRPr="00225492">
                                <w:rPr>
                                  <w:szCs w:val="24"/>
                                  <w:lang w:val="nb-NO"/>
                                </w:rPr>
                                <w:t>I Susa, hovedstaden i Persia, 483 - 473 f.Kr.</w:t>
                              </w:r>
                            </w:p>
                          </w:txbxContent>
                        </v:textbox>
                      </v:shape>
                      <v:shape id="TextBox 14" o:spid="_x0000_s1039" type="#_x0000_t202" style="position:absolute;left:16717;top:6713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1CEF614D" w14:textId="77777777" w:rsidR="00CF23DF" w:rsidRPr="00D60C5A" w:rsidRDefault="00CF23DF"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60813D4E" w14:textId="3ADAEC3A" w:rsidR="00CF23DF" w:rsidRPr="00575BF3" w:rsidRDefault="00575BF3" w:rsidP="000A4B2E">
                              <w:pPr>
                                <w:jc w:val="center"/>
                                <w:rPr>
                                  <w:i/>
                                  <w:iCs/>
                                  <w:szCs w:val="24"/>
                                  <w:lang w:val="nb-NO"/>
                                </w:rPr>
                              </w:pPr>
                              <w:r>
                                <w:rPr>
                                  <w:i/>
                                  <w:iCs/>
                                  <w:szCs w:val="24"/>
                                  <w:lang w:val="nb-NO"/>
                                </w:rPr>
                                <w:t>"</w:t>
                              </w:r>
                              <w:r w:rsidRPr="00575BF3">
                                <w:rPr>
                                  <w:i/>
                                  <w:iCs/>
                                  <w:szCs w:val="24"/>
                                  <w:lang w:val="nb-NO"/>
                                </w:rPr>
                                <w:t>For om du tier i denne tiden, vil hjelp og redning komme til jødene fra et annet sted, mens du og ditt farshus vil gå til grunne. Og hvem vet om det ikke er for en tid som denne at du har fått dronningrang?</w:t>
                              </w:r>
                              <w:r>
                                <w:rPr>
                                  <w:i/>
                                  <w:iCs/>
                                  <w:szCs w:val="24"/>
                                  <w:lang w:val="nb-NO"/>
                                </w:rPr>
                                <w:t xml:space="preserve">" </w:t>
                              </w:r>
                            </w:p>
                            <w:p w14:paraId="4D992D60" w14:textId="7BA539B8" w:rsidR="00CF23DF" w:rsidRDefault="003365E8" w:rsidP="000A4B2E">
                              <w:pPr>
                                <w:jc w:val="center"/>
                                <w:rPr>
                                  <w:szCs w:val="24"/>
                                  <w:lang w:val="nb-NO"/>
                                </w:rPr>
                              </w:pPr>
                              <w:r w:rsidRPr="003365E8">
                                <w:rPr>
                                  <w:szCs w:val="24"/>
                                  <w:lang w:val="nb-NO"/>
                                </w:rPr>
                                <w:t>4:14</w:t>
                              </w:r>
                            </w:p>
                            <w:p w14:paraId="0CA44115" w14:textId="14617236" w:rsidR="00575BF3" w:rsidRDefault="00575BF3" w:rsidP="000A4B2E">
                              <w:pPr>
                                <w:jc w:val="center"/>
                                <w:rPr>
                                  <w:szCs w:val="24"/>
                                  <w:lang w:val="nb-NO"/>
                                </w:rPr>
                              </w:pPr>
                            </w:p>
                            <w:p w14:paraId="79674234" w14:textId="0963B4C3" w:rsidR="00575BF3" w:rsidRDefault="00575BF3" w:rsidP="000A4B2E">
                              <w:pPr>
                                <w:jc w:val="center"/>
                                <w:rPr>
                                  <w:szCs w:val="24"/>
                                  <w:lang w:val="nb-NO"/>
                                </w:rPr>
                              </w:pPr>
                            </w:p>
                            <w:p w14:paraId="511A57A8" w14:textId="77777777" w:rsidR="00575BF3" w:rsidRDefault="00575BF3" w:rsidP="000A4B2E">
                              <w:pPr>
                                <w:jc w:val="center"/>
                                <w:rPr>
                                  <w:szCs w:val="24"/>
                                  <w:lang w:val="nb-NO"/>
                                </w:rPr>
                              </w:pPr>
                            </w:p>
                            <w:p w14:paraId="086EA501" w14:textId="77777777" w:rsidR="00CF23DF" w:rsidRPr="00CF23DF" w:rsidRDefault="00CF23DF" w:rsidP="000A4B2E">
                              <w:pPr>
                                <w:pStyle w:val="Footer"/>
                                <w:jc w:val="center"/>
                                <w:rPr>
                                  <w:rFonts w:cs="Times New Roman"/>
                                  <w:color w:val="808080" w:themeColor="background1" w:themeShade="80"/>
                                  <w:szCs w:val="24"/>
                                  <w:lang w:val="nb-NO"/>
                                </w:rPr>
                              </w:pPr>
                            </w:p>
                            <w:p w14:paraId="17BCC4C6" w14:textId="78B3B7F7" w:rsidR="00CF23DF" w:rsidRPr="00CF23DF" w:rsidRDefault="00CF23DF" w:rsidP="000A4B2E">
                              <w:pPr>
                                <w:pStyle w:val="Footer"/>
                                <w:jc w:val="center"/>
                                <w:rPr>
                                  <w:rFonts w:cs="Times New Roman"/>
                                  <w:color w:val="808080" w:themeColor="background1" w:themeShade="80"/>
                                  <w:szCs w:val="24"/>
                                  <w:lang w:val="nb-NO"/>
                                </w:rPr>
                              </w:pPr>
                              <w:r w:rsidRPr="00CF23DF">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D00F16">
                                <w:rPr>
                                  <w:rFonts w:cs="Times New Roman"/>
                                  <w:caps/>
                                  <w:noProof/>
                                  <w:color w:val="808080" w:themeColor="background1" w:themeShade="80"/>
                                  <w:szCs w:val="24"/>
                                </w:rPr>
                                <w:t>11.01.2023</w:t>
                              </w:r>
                              <w:r w:rsidRPr="009F3A8C">
                                <w:rPr>
                                  <w:rFonts w:cs="Times New Roman"/>
                                  <w:caps/>
                                  <w:color w:val="808080" w:themeColor="background1" w:themeShade="80"/>
                                  <w:szCs w:val="24"/>
                                </w:rPr>
                                <w:fldChar w:fldCharType="end"/>
                              </w:r>
                            </w:p>
                            <w:p w14:paraId="3FD59641" w14:textId="77777777" w:rsidR="00CF23DF" w:rsidRPr="009F3A8C" w:rsidRDefault="00CF23DF" w:rsidP="00D60C5A">
                              <w:pPr>
                                <w:jc w:val="center"/>
                                <w:rPr>
                                  <w:szCs w:val="24"/>
                                  <w:lang w:val="nb-NO"/>
                                </w:rPr>
                              </w:pPr>
                            </w:p>
                            <w:p w14:paraId="7FF20989" w14:textId="77777777" w:rsidR="00CF23DF" w:rsidRPr="009F3A8C" w:rsidRDefault="00CF23DF" w:rsidP="00D60C5A">
                              <w:pPr>
                                <w:jc w:val="center"/>
                                <w:rPr>
                                  <w:szCs w:val="24"/>
                                  <w:lang w:val="nb-NO"/>
                                </w:rPr>
                              </w:pPr>
                            </w:p>
                            <w:p w14:paraId="0364C961" w14:textId="77777777" w:rsidR="00CF23DF" w:rsidRPr="00CF23DF" w:rsidRDefault="00CF23DF" w:rsidP="00725F90">
                              <w:pPr>
                                <w:spacing w:line="254" w:lineRule="exact"/>
                                <w:jc w:val="center"/>
                                <w:rPr>
                                  <w:color w:val="444440"/>
                                  <w:spacing w:val="81"/>
                                  <w:kern w:val="24"/>
                                  <w:sz w:val="20"/>
                                  <w:szCs w:val="20"/>
                                  <w:lang w:val="nb-NO"/>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" strokecolor="#9d9d9d" strokeweight="1pt">
                        <v:stroke startarrowwidth="narrow" startarrowlength="short" endarrowwidth="narrow" endarrowlength="short" endcap="round"/>
                      </v:line>
                    </v:group>
                    <w10:wrap anchorx="page"/>
                  </v:group>
                </w:pict>
              </mc:Fallback>
            </mc:AlternateContent>
          </w:r>
          <w:r>
            <w:rPr>
              <w:noProof/>
            </w:rPr>
            <w:drawing>
              <wp:anchor distT="0" distB="0" distL="114300" distR="114300" simplePos="0" relativeHeight="251661312" behindDoc="0" locked="0" layoutInCell="1" allowOverlap="1" wp14:anchorId="05E6DF63" wp14:editId="0514980F">
                <wp:simplePos x="0" y="0"/>
                <wp:positionH relativeFrom="margin">
                  <wp:align>center</wp:align>
                </wp:positionH>
                <wp:positionV relativeFrom="paragraph">
                  <wp:posOffset>8171815</wp:posOffset>
                </wp:positionV>
                <wp:extent cx="276225" cy="276225"/>
                <wp:effectExtent l="0" t="0" r="9525" b="9525"/>
                <wp:wrapSquare wrapText="bothSides"/>
                <wp:docPr id="22" name="Picture 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021A28AE" wp14:editId="40975BA6">
                    <wp:simplePos x="0" y="0"/>
                    <wp:positionH relativeFrom="margin">
                      <wp:align>center</wp:align>
                    </wp:positionH>
                    <wp:positionV relativeFrom="paragraph">
                      <wp:posOffset>6146800</wp:posOffset>
                    </wp:positionV>
                    <wp:extent cx="511740" cy="0"/>
                    <wp:effectExtent l="0" t="0" r="0" b="0"/>
                    <wp:wrapNone/>
                    <wp:docPr id="21"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0FA77B09"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484pt" to="40.3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p>
        <w:p w14:paraId="1768CE14" w14:textId="54787301" w:rsidR="00CF23DF" w:rsidRDefault="00CF23DF">
          <w:pPr>
            <w:spacing w:line="259" w:lineRule="auto"/>
            <w:rPr>
              <w:lang w:val="nb-NO"/>
            </w:rPr>
          </w:pPr>
          <w:r>
            <w:rPr>
              <w:lang w:val="nb-NO"/>
            </w:rPr>
            <w:br w:type="page"/>
          </w:r>
        </w:p>
      </w:sdtContent>
    </w:sdt>
    <w:p w14:paraId="7ADA000C" w14:textId="77777777" w:rsidR="00884A94" w:rsidRDefault="00884A94" w:rsidP="00884A94">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1840BF14" w14:textId="77777777" w:rsidR="00884A94" w:rsidRPr="00BF770A" w:rsidRDefault="00884A94" w:rsidP="00884A94">
      <w:pPr>
        <w:rPr>
          <w:lang w:val="nb-NO"/>
        </w:rPr>
      </w:pPr>
    </w:p>
    <w:p w14:paraId="1EAE22AA" w14:textId="11AB9143" w:rsidR="00973B29" w:rsidRDefault="00884A94">
      <w:pPr>
        <w:pStyle w:val="TOC2"/>
        <w:tabs>
          <w:tab w:val="right" w:leader="dot" w:pos="9016"/>
        </w:tabs>
        <w:rPr>
          <w:rFonts w:asciiTheme="minorHAnsi" w:hAnsiTheme="minorHAnsi"/>
          <w:noProof/>
          <w:sz w:val="22"/>
        </w:rPr>
      </w:pPr>
      <w:r>
        <w:rPr>
          <w:lang w:val="nb-NO"/>
        </w:rPr>
        <w:fldChar w:fldCharType="begin"/>
      </w:r>
      <w:r>
        <w:rPr>
          <w:lang w:val="nb-NO"/>
        </w:rPr>
        <w:instrText xml:space="preserve"> TOC \o "1-3" \h \z \u </w:instrText>
      </w:r>
      <w:r>
        <w:rPr>
          <w:lang w:val="nb-NO"/>
        </w:rPr>
        <w:fldChar w:fldCharType="separate"/>
      </w:r>
      <w:hyperlink w:anchor="_Toc124339627" w:history="1">
        <w:r w:rsidR="00973B29" w:rsidRPr="008F2930">
          <w:rPr>
            <w:rStyle w:val="Hyperlink"/>
            <w:noProof/>
            <w:lang w:val="nb-NO"/>
          </w:rPr>
          <w:t>Innledning</w:t>
        </w:r>
        <w:r w:rsidR="00973B29">
          <w:rPr>
            <w:noProof/>
            <w:webHidden/>
          </w:rPr>
          <w:tab/>
        </w:r>
        <w:r w:rsidR="00973B29">
          <w:rPr>
            <w:noProof/>
            <w:webHidden/>
          </w:rPr>
          <w:fldChar w:fldCharType="begin"/>
        </w:r>
        <w:r w:rsidR="00973B29">
          <w:rPr>
            <w:noProof/>
            <w:webHidden/>
          </w:rPr>
          <w:instrText xml:space="preserve"> PAGEREF _Toc124339627 \h </w:instrText>
        </w:r>
        <w:r w:rsidR="00973B29">
          <w:rPr>
            <w:noProof/>
            <w:webHidden/>
          </w:rPr>
        </w:r>
        <w:r w:rsidR="00973B29">
          <w:rPr>
            <w:noProof/>
            <w:webHidden/>
          </w:rPr>
          <w:fldChar w:fldCharType="separate"/>
        </w:r>
        <w:r w:rsidR="00973B29">
          <w:rPr>
            <w:noProof/>
            <w:webHidden/>
          </w:rPr>
          <w:t>2</w:t>
        </w:r>
        <w:r w:rsidR="00973B29">
          <w:rPr>
            <w:noProof/>
            <w:webHidden/>
          </w:rPr>
          <w:fldChar w:fldCharType="end"/>
        </w:r>
      </w:hyperlink>
    </w:p>
    <w:p w14:paraId="19748853" w14:textId="34584142" w:rsidR="00973B29" w:rsidRDefault="00D00F16">
      <w:pPr>
        <w:pStyle w:val="TOC3"/>
        <w:tabs>
          <w:tab w:val="right" w:leader="dot" w:pos="9016"/>
        </w:tabs>
        <w:rPr>
          <w:noProof/>
        </w:rPr>
      </w:pPr>
      <w:hyperlink w:anchor="_Toc124339628" w:history="1">
        <w:r w:rsidR="00973B29" w:rsidRPr="008F2930">
          <w:rPr>
            <w:rStyle w:val="Hyperlink"/>
            <w:noProof/>
            <w:lang w:val="nb-NO"/>
          </w:rPr>
          <w:t>Setting</w:t>
        </w:r>
        <w:r w:rsidR="00973B29">
          <w:rPr>
            <w:noProof/>
            <w:webHidden/>
          </w:rPr>
          <w:tab/>
        </w:r>
        <w:r w:rsidR="00973B29">
          <w:rPr>
            <w:noProof/>
            <w:webHidden/>
          </w:rPr>
          <w:fldChar w:fldCharType="begin"/>
        </w:r>
        <w:r w:rsidR="00973B29">
          <w:rPr>
            <w:noProof/>
            <w:webHidden/>
          </w:rPr>
          <w:instrText xml:space="preserve"> PAGEREF _Toc124339628 \h </w:instrText>
        </w:r>
        <w:r w:rsidR="00973B29">
          <w:rPr>
            <w:noProof/>
            <w:webHidden/>
          </w:rPr>
        </w:r>
        <w:r w:rsidR="00973B29">
          <w:rPr>
            <w:noProof/>
            <w:webHidden/>
          </w:rPr>
          <w:fldChar w:fldCharType="separate"/>
        </w:r>
        <w:r w:rsidR="00973B29">
          <w:rPr>
            <w:noProof/>
            <w:webHidden/>
          </w:rPr>
          <w:t>3</w:t>
        </w:r>
        <w:r w:rsidR="00973B29">
          <w:rPr>
            <w:noProof/>
            <w:webHidden/>
          </w:rPr>
          <w:fldChar w:fldCharType="end"/>
        </w:r>
      </w:hyperlink>
    </w:p>
    <w:p w14:paraId="269E8898" w14:textId="6593F152" w:rsidR="00973B29" w:rsidRDefault="00D00F16">
      <w:pPr>
        <w:pStyle w:val="TOC3"/>
        <w:tabs>
          <w:tab w:val="right" w:leader="dot" w:pos="9016"/>
        </w:tabs>
        <w:rPr>
          <w:noProof/>
        </w:rPr>
      </w:pPr>
      <w:hyperlink w:anchor="_Toc124339629" w:history="1">
        <w:r w:rsidR="00973B29" w:rsidRPr="008F2930">
          <w:rPr>
            <w:rStyle w:val="Hyperlink"/>
            <w:noProof/>
            <w:lang w:val="nb-NO"/>
          </w:rPr>
          <w:t>Xerxes</w:t>
        </w:r>
        <w:r w:rsidR="00973B29">
          <w:rPr>
            <w:noProof/>
            <w:webHidden/>
          </w:rPr>
          <w:tab/>
        </w:r>
        <w:r w:rsidR="00973B29">
          <w:rPr>
            <w:noProof/>
            <w:webHidden/>
          </w:rPr>
          <w:fldChar w:fldCharType="begin"/>
        </w:r>
        <w:r w:rsidR="00973B29">
          <w:rPr>
            <w:noProof/>
            <w:webHidden/>
          </w:rPr>
          <w:instrText xml:space="preserve"> PAGEREF _Toc124339629 \h </w:instrText>
        </w:r>
        <w:r w:rsidR="00973B29">
          <w:rPr>
            <w:noProof/>
            <w:webHidden/>
          </w:rPr>
        </w:r>
        <w:r w:rsidR="00973B29">
          <w:rPr>
            <w:noProof/>
            <w:webHidden/>
          </w:rPr>
          <w:fldChar w:fldCharType="separate"/>
        </w:r>
        <w:r w:rsidR="00973B29">
          <w:rPr>
            <w:noProof/>
            <w:webHidden/>
          </w:rPr>
          <w:t>3</w:t>
        </w:r>
        <w:r w:rsidR="00973B29">
          <w:rPr>
            <w:noProof/>
            <w:webHidden/>
          </w:rPr>
          <w:fldChar w:fldCharType="end"/>
        </w:r>
      </w:hyperlink>
    </w:p>
    <w:p w14:paraId="2AEB0666" w14:textId="41974234" w:rsidR="00973B29" w:rsidRDefault="00D00F16">
      <w:pPr>
        <w:pStyle w:val="TOC3"/>
        <w:tabs>
          <w:tab w:val="right" w:leader="dot" w:pos="9016"/>
        </w:tabs>
        <w:rPr>
          <w:noProof/>
        </w:rPr>
      </w:pPr>
      <w:hyperlink w:anchor="_Toc124339630" w:history="1">
        <w:r w:rsidR="00973B29" w:rsidRPr="008F2930">
          <w:rPr>
            <w:rStyle w:val="Hyperlink"/>
            <w:noProof/>
            <w:lang w:val="nb-NO"/>
          </w:rPr>
          <w:t>Temaer</w:t>
        </w:r>
        <w:r w:rsidR="00973B29">
          <w:rPr>
            <w:noProof/>
            <w:webHidden/>
          </w:rPr>
          <w:tab/>
        </w:r>
        <w:r w:rsidR="00973B29">
          <w:rPr>
            <w:noProof/>
            <w:webHidden/>
          </w:rPr>
          <w:fldChar w:fldCharType="begin"/>
        </w:r>
        <w:r w:rsidR="00973B29">
          <w:rPr>
            <w:noProof/>
            <w:webHidden/>
          </w:rPr>
          <w:instrText xml:space="preserve"> PAGEREF _Toc124339630 \h </w:instrText>
        </w:r>
        <w:r w:rsidR="00973B29">
          <w:rPr>
            <w:noProof/>
            <w:webHidden/>
          </w:rPr>
        </w:r>
        <w:r w:rsidR="00973B29">
          <w:rPr>
            <w:noProof/>
            <w:webHidden/>
          </w:rPr>
          <w:fldChar w:fldCharType="separate"/>
        </w:r>
        <w:r w:rsidR="00973B29">
          <w:rPr>
            <w:noProof/>
            <w:webHidden/>
          </w:rPr>
          <w:t>3</w:t>
        </w:r>
        <w:r w:rsidR="00973B29">
          <w:rPr>
            <w:noProof/>
            <w:webHidden/>
          </w:rPr>
          <w:fldChar w:fldCharType="end"/>
        </w:r>
      </w:hyperlink>
    </w:p>
    <w:p w14:paraId="15614AB7" w14:textId="117D61F3" w:rsidR="00973B29" w:rsidRDefault="00D00F16">
      <w:pPr>
        <w:pStyle w:val="TOC3"/>
        <w:tabs>
          <w:tab w:val="right" w:leader="dot" w:pos="9016"/>
        </w:tabs>
        <w:rPr>
          <w:noProof/>
        </w:rPr>
      </w:pPr>
      <w:hyperlink w:anchor="_Toc124339631" w:history="1">
        <w:r w:rsidR="00973B29" w:rsidRPr="008F2930">
          <w:rPr>
            <w:rStyle w:val="Hyperlink"/>
            <w:noProof/>
            <w:lang w:val="nb-NO"/>
          </w:rPr>
          <w:t>Hensikt</w:t>
        </w:r>
        <w:r w:rsidR="00973B29">
          <w:rPr>
            <w:noProof/>
            <w:webHidden/>
          </w:rPr>
          <w:tab/>
        </w:r>
        <w:r w:rsidR="00973B29">
          <w:rPr>
            <w:noProof/>
            <w:webHidden/>
          </w:rPr>
          <w:fldChar w:fldCharType="begin"/>
        </w:r>
        <w:r w:rsidR="00973B29">
          <w:rPr>
            <w:noProof/>
            <w:webHidden/>
          </w:rPr>
          <w:instrText xml:space="preserve"> PAGEREF _Toc124339631 \h </w:instrText>
        </w:r>
        <w:r w:rsidR="00973B29">
          <w:rPr>
            <w:noProof/>
            <w:webHidden/>
          </w:rPr>
        </w:r>
        <w:r w:rsidR="00973B29">
          <w:rPr>
            <w:noProof/>
            <w:webHidden/>
          </w:rPr>
          <w:fldChar w:fldCharType="separate"/>
        </w:r>
        <w:r w:rsidR="00973B29">
          <w:rPr>
            <w:noProof/>
            <w:webHidden/>
          </w:rPr>
          <w:t>4</w:t>
        </w:r>
        <w:r w:rsidR="00973B29">
          <w:rPr>
            <w:noProof/>
            <w:webHidden/>
          </w:rPr>
          <w:fldChar w:fldCharType="end"/>
        </w:r>
      </w:hyperlink>
    </w:p>
    <w:p w14:paraId="507C0D88" w14:textId="7D0B1A81" w:rsidR="00973B29" w:rsidRDefault="00D00F16">
      <w:pPr>
        <w:pStyle w:val="TOC3"/>
        <w:tabs>
          <w:tab w:val="right" w:leader="dot" w:pos="9016"/>
        </w:tabs>
        <w:rPr>
          <w:noProof/>
        </w:rPr>
      </w:pPr>
      <w:hyperlink w:anchor="_Toc124339632" w:history="1">
        <w:r w:rsidR="00973B29" w:rsidRPr="008F2930">
          <w:rPr>
            <w:rStyle w:val="Hyperlink"/>
            <w:noProof/>
            <w:lang w:val="nb-NO"/>
          </w:rPr>
          <w:t>Sjanger: hvor historisk er den?</w:t>
        </w:r>
        <w:r w:rsidR="00973B29">
          <w:rPr>
            <w:noProof/>
            <w:webHidden/>
          </w:rPr>
          <w:tab/>
        </w:r>
        <w:r w:rsidR="00973B29">
          <w:rPr>
            <w:noProof/>
            <w:webHidden/>
          </w:rPr>
          <w:fldChar w:fldCharType="begin"/>
        </w:r>
        <w:r w:rsidR="00973B29">
          <w:rPr>
            <w:noProof/>
            <w:webHidden/>
          </w:rPr>
          <w:instrText xml:space="preserve"> PAGEREF _Toc124339632 \h </w:instrText>
        </w:r>
        <w:r w:rsidR="00973B29">
          <w:rPr>
            <w:noProof/>
            <w:webHidden/>
          </w:rPr>
        </w:r>
        <w:r w:rsidR="00973B29">
          <w:rPr>
            <w:noProof/>
            <w:webHidden/>
          </w:rPr>
          <w:fldChar w:fldCharType="separate"/>
        </w:r>
        <w:r w:rsidR="00973B29">
          <w:rPr>
            <w:noProof/>
            <w:webHidden/>
          </w:rPr>
          <w:t>4</w:t>
        </w:r>
        <w:r w:rsidR="00973B29">
          <w:rPr>
            <w:noProof/>
            <w:webHidden/>
          </w:rPr>
          <w:fldChar w:fldCharType="end"/>
        </w:r>
      </w:hyperlink>
    </w:p>
    <w:p w14:paraId="422001B2" w14:textId="1C56D667" w:rsidR="00973B29" w:rsidRDefault="00D00F16">
      <w:pPr>
        <w:pStyle w:val="TOC3"/>
        <w:tabs>
          <w:tab w:val="right" w:leader="dot" w:pos="9016"/>
        </w:tabs>
        <w:rPr>
          <w:noProof/>
        </w:rPr>
      </w:pPr>
      <w:hyperlink w:anchor="_Toc124339633" w:history="1">
        <w:r w:rsidR="00973B29" w:rsidRPr="008F2930">
          <w:rPr>
            <w:rStyle w:val="Hyperlink"/>
            <w:noProof/>
          </w:rPr>
          <w:t>Struktur: Kiasme</w:t>
        </w:r>
        <w:r w:rsidR="00973B29">
          <w:rPr>
            <w:noProof/>
            <w:webHidden/>
          </w:rPr>
          <w:tab/>
        </w:r>
        <w:r w:rsidR="00973B29">
          <w:rPr>
            <w:noProof/>
            <w:webHidden/>
          </w:rPr>
          <w:fldChar w:fldCharType="begin"/>
        </w:r>
        <w:r w:rsidR="00973B29">
          <w:rPr>
            <w:noProof/>
            <w:webHidden/>
          </w:rPr>
          <w:instrText xml:space="preserve"> PAGEREF _Toc124339633 \h </w:instrText>
        </w:r>
        <w:r w:rsidR="00973B29">
          <w:rPr>
            <w:noProof/>
            <w:webHidden/>
          </w:rPr>
        </w:r>
        <w:r w:rsidR="00973B29">
          <w:rPr>
            <w:noProof/>
            <w:webHidden/>
          </w:rPr>
          <w:fldChar w:fldCharType="separate"/>
        </w:r>
        <w:r w:rsidR="00973B29">
          <w:rPr>
            <w:noProof/>
            <w:webHidden/>
          </w:rPr>
          <w:t>5</w:t>
        </w:r>
        <w:r w:rsidR="00973B29">
          <w:rPr>
            <w:noProof/>
            <w:webHidden/>
          </w:rPr>
          <w:fldChar w:fldCharType="end"/>
        </w:r>
      </w:hyperlink>
    </w:p>
    <w:p w14:paraId="60EDDF61" w14:textId="20CBB63A" w:rsidR="00973B29" w:rsidRDefault="00D00F16">
      <w:pPr>
        <w:pStyle w:val="TOC2"/>
        <w:tabs>
          <w:tab w:val="right" w:leader="dot" w:pos="9016"/>
        </w:tabs>
        <w:rPr>
          <w:rFonts w:asciiTheme="minorHAnsi" w:hAnsiTheme="minorHAnsi"/>
          <w:noProof/>
          <w:sz w:val="22"/>
        </w:rPr>
      </w:pPr>
      <w:hyperlink w:anchor="_Toc124339634" w:history="1">
        <w:r w:rsidR="00973B29" w:rsidRPr="008F2930">
          <w:rPr>
            <w:rStyle w:val="Hyperlink"/>
            <w:noProof/>
            <w:lang w:val="nb-NO"/>
          </w:rPr>
          <w:t>Kap. 1-2: Xerxes’ storhet og dronningdrama — Ester blir dronning</w:t>
        </w:r>
        <w:r w:rsidR="00973B29">
          <w:rPr>
            <w:noProof/>
            <w:webHidden/>
          </w:rPr>
          <w:tab/>
        </w:r>
        <w:r w:rsidR="00973B29">
          <w:rPr>
            <w:noProof/>
            <w:webHidden/>
          </w:rPr>
          <w:fldChar w:fldCharType="begin"/>
        </w:r>
        <w:r w:rsidR="00973B29">
          <w:rPr>
            <w:noProof/>
            <w:webHidden/>
          </w:rPr>
          <w:instrText xml:space="preserve"> PAGEREF _Toc124339634 \h </w:instrText>
        </w:r>
        <w:r w:rsidR="00973B29">
          <w:rPr>
            <w:noProof/>
            <w:webHidden/>
          </w:rPr>
        </w:r>
        <w:r w:rsidR="00973B29">
          <w:rPr>
            <w:noProof/>
            <w:webHidden/>
          </w:rPr>
          <w:fldChar w:fldCharType="separate"/>
        </w:r>
        <w:r w:rsidR="00973B29">
          <w:rPr>
            <w:noProof/>
            <w:webHidden/>
          </w:rPr>
          <w:t>6</w:t>
        </w:r>
        <w:r w:rsidR="00973B29">
          <w:rPr>
            <w:noProof/>
            <w:webHidden/>
          </w:rPr>
          <w:fldChar w:fldCharType="end"/>
        </w:r>
      </w:hyperlink>
    </w:p>
    <w:p w14:paraId="209F84A6" w14:textId="3A66C268" w:rsidR="00973B29" w:rsidRDefault="00D00F16">
      <w:pPr>
        <w:pStyle w:val="TOC2"/>
        <w:tabs>
          <w:tab w:val="right" w:leader="dot" w:pos="9016"/>
        </w:tabs>
        <w:rPr>
          <w:rFonts w:asciiTheme="minorHAnsi" w:hAnsiTheme="minorHAnsi"/>
          <w:noProof/>
          <w:sz w:val="22"/>
        </w:rPr>
      </w:pPr>
      <w:hyperlink w:anchor="_Toc124339635" w:history="1">
        <w:r w:rsidR="00973B29" w:rsidRPr="008F2930">
          <w:rPr>
            <w:rStyle w:val="Hyperlink"/>
            <w:noProof/>
            <w:lang w:val="nb-NO"/>
          </w:rPr>
          <w:t>Kap 3-4: Hamans plan og Mordekais plan</w:t>
        </w:r>
        <w:r w:rsidR="00973B29">
          <w:rPr>
            <w:noProof/>
            <w:webHidden/>
          </w:rPr>
          <w:tab/>
        </w:r>
        <w:r w:rsidR="00973B29">
          <w:rPr>
            <w:noProof/>
            <w:webHidden/>
          </w:rPr>
          <w:fldChar w:fldCharType="begin"/>
        </w:r>
        <w:r w:rsidR="00973B29">
          <w:rPr>
            <w:noProof/>
            <w:webHidden/>
          </w:rPr>
          <w:instrText xml:space="preserve"> PAGEREF _Toc124339635 \h </w:instrText>
        </w:r>
        <w:r w:rsidR="00973B29">
          <w:rPr>
            <w:noProof/>
            <w:webHidden/>
          </w:rPr>
        </w:r>
        <w:r w:rsidR="00973B29">
          <w:rPr>
            <w:noProof/>
            <w:webHidden/>
          </w:rPr>
          <w:fldChar w:fldCharType="separate"/>
        </w:r>
        <w:r w:rsidR="00973B29">
          <w:rPr>
            <w:noProof/>
            <w:webHidden/>
          </w:rPr>
          <w:t>6</w:t>
        </w:r>
        <w:r w:rsidR="00973B29">
          <w:rPr>
            <w:noProof/>
            <w:webHidden/>
          </w:rPr>
          <w:fldChar w:fldCharType="end"/>
        </w:r>
      </w:hyperlink>
    </w:p>
    <w:p w14:paraId="22B0AA2D" w14:textId="79BF00B3" w:rsidR="00973B29" w:rsidRDefault="00D00F16">
      <w:pPr>
        <w:pStyle w:val="TOC2"/>
        <w:tabs>
          <w:tab w:val="right" w:leader="dot" w:pos="9016"/>
        </w:tabs>
        <w:rPr>
          <w:rFonts w:asciiTheme="minorHAnsi" w:hAnsiTheme="minorHAnsi"/>
          <w:noProof/>
          <w:sz w:val="22"/>
        </w:rPr>
      </w:pPr>
      <w:hyperlink w:anchor="_Toc124339636" w:history="1">
        <w:r w:rsidR="00973B29" w:rsidRPr="008F2930">
          <w:rPr>
            <w:rStyle w:val="Hyperlink"/>
            <w:noProof/>
            <w:lang w:val="nb-NO"/>
          </w:rPr>
          <w:t>Kap 5: Esters 1. fest. Haman setter opp pålen for Mordekai</w:t>
        </w:r>
        <w:r w:rsidR="00973B29">
          <w:rPr>
            <w:noProof/>
            <w:webHidden/>
          </w:rPr>
          <w:tab/>
        </w:r>
        <w:r w:rsidR="00973B29">
          <w:rPr>
            <w:noProof/>
            <w:webHidden/>
          </w:rPr>
          <w:fldChar w:fldCharType="begin"/>
        </w:r>
        <w:r w:rsidR="00973B29">
          <w:rPr>
            <w:noProof/>
            <w:webHidden/>
          </w:rPr>
          <w:instrText xml:space="preserve"> PAGEREF _Toc124339636 \h </w:instrText>
        </w:r>
        <w:r w:rsidR="00973B29">
          <w:rPr>
            <w:noProof/>
            <w:webHidden/>
          </w:rPr>
        </w:r>
        <w:r w:rsidR="00973B29">
          <w:rPr>
            <w:noProof/>
            <w:webHidden/>
          </w:rPr>
          <w:fldChar w:fldCharType="separate"/>
        </w:r>
        <w:r w:rsidR="00973B29">
          <w:rPr>
            <w:noProof/>
            <w:webHidden/>
          </w:rPr>
          <w:t>7</w:t>
        </w:r>
        <w:r w:rsidR="00973B29">
          <w:rPr>
            <w:noProof/>
            <w:webHidden/>
          </w:rPr>
          <w:fldChar w:fldCharType="end"/>
        </w:r>
      </w:hyperlink>
    </w:p>
    <w:p w14:paraId="6E7D39F7" w14:textId="118F5F25" w:rsidR="00973B29" w:rsidRDefault="00D00F16">
      <w:pPr>
        <w:pStyle w:val="TOC2"/>
        <w:tabs>
          <w:tab w:val="right" w:leader="dot" w:pos="9016"/>
        </w:tabs>
        <w:rPr>
          <w:rFonts w:asciiTheme="minorHAnsi" w:hAnsiTheme="minorHAnsi"/>
          <w:noProof/>
          <w:sz w:val="22"/>
        </w:rPr>
      </w:pPr>
      <w:hyperlink w:anchor="_Toc124339637" w:history="1">
        <w:r w:rsidR="00973B29" w:rsidRPr="008F2930">
          <w:rPr>
            <w:rStyle w:val="Hyperlink"/>
            <w:noProof/>
            <w:lang w:val="nb-NO"/>
          </w:rPr>
          <w:t>Kap 6: Vendepunkt — Mordekai blir æret</w:t>
        </w:r>
        <w:r w:rsidR="00973B29">
          <w:rPr>
            <w:noProof/>
            <w:webHidden/>
          </w:rPr>
          <w:tab/>
        </w:r>
        <w:r w:rsidR="00973B29">
          <w:rPr>
            <w:noProof/>
            <w:webHidden/>
          </w:rPr>
          <w:fldChar w:fldCharType="begin"/>
        </w:r>
        <w:r w:rsidR="00973B29">
          <w:rPr>
            <w:noProof/>
            <w:webHidden/>
          </w:rPr>
          <w:instrText xml:space="preserve"> PAGEREF _Toc124339637 \h </w:instrText>
        </w:r>
        <w:r w:rsidR="00973B29">
          <w:rPr>
            <w:noProof/>
            <w:webHidden/>
          </w:rPr>
        </w:r>
        <w:r w:rsidR="00973B29">
          <w:rPr>
            <w:noProof/>
            <w:webHidden/>
          </w:rPr>
          <w:fldChar w:fldCharType="separate"/>
        </w:r>
        <w:r w:rsidR="00973B29">
          <w:rPr>
            <w:noProof/>
            <w:webHidden/>
          </w:rPr>
          <w:t>7</w:t>
        </w:r>
        <w:r w:rsidR="00973B29">
          <w:rPr>
            <w:noProof/>
            <w:webHidden/>
          </w:rPr>
          <w:fldChar w:fldCharType="end"/>
        </w:r>
      </w:hyperlink>
    </w:p>
    <w:p w14:paraId="5525ACB8" w14:textId="4E2C6DE5" w:rsidR="00973B29" w:rsidRDefault="00D00F16">
      <w:pPr>
        <w:pStyle w:val="TOC2"/>
        <w:tabs>
          <w:tab w:val="right" w:leader="dot" w:pos="9016"/>
        </w:tabs>
        <w:rPr>
          <w:rFonts w:asciiTheme="minorHAnsi" w:hAnsiTheme="minorHAnsi"/>
          <w:noProof/>
          <w:sz w:val="22"/>
        </w:rPr>
      </w:pPr>
      <w:hyperlink w:anchor="_Toc124339638" w:history="1">
        <w:r w:rsidR="00973B29" w:rsidRPr="008F2930">
          <w:rPr>
            <w:rStyle w:val="Hyperlink"/>
            <w:noProof/>
            <w:lang w:val="nb-NO"/>
          </w:rPr>
          <w:t>Kap 7: Esters 2. fest Haman henges i sin egen påle</w:t>
        </w:r>
        <w:r w:rsidR="00973B29">
          <w:rPr>
            <w:noProof/>
            <w:webHidden/>
          </w:rPr>
          <w:tab/>
        </w:r>
        <w:r w:rsidR="00973B29">
          <w:rPr>
            <w:noProof/>
            <w:webHidden/>
          </w:rPr>
          <w:fldChar w:fldCharType="begin"/>
        </w:r>
        <w:r w:rsidR="00973B29">
          <w:rPr>
            <w:noProof/>
            <w:webHidden/>
          </w:rPr>
          <w:instrText xml:space="preserve"> PAGEREF _Toc124339638 \h </w:instrText>
        </w:r>
        <w:r w:rsidR="00973B29">
          <w:rPr>
            <w:noProof/>
            <w:webHidden/>
          </w:rPr>
        </w:r>
        <w:r w:rsidR="00973B29">
          <w:rPr>
            <w:noProof/>
            <w:webHidden/>
          </w:rPr>
          <w:fldChar w:fldCharType="separate"/>
        </w:r>
        <w:r w:rsidR="00973B29">
          <w:rPr>
            <w:noProof/>
            <w:webHidden/>
          </w:rPr>
          <w:t>8</w:t>
        </w:r>
        <w:r w:rsidR="00973B29">
          <w:rPr>
            <w:noProof/>
            <w:webHidden/>
          </w:rPr>
          <w:fldChar w:fldCharType="end"/>
        </w:r>
      </w:hyperlink>
    </w:p>
    <w:p w14:paraId="215FEF94" w14:textId="446A549E" w:rsidR="00973B29" w:rsidRDefault="00D00F16">
      <w:pPr>
        <w:pStyle w:val="TOC2"/>
        <w:tabs>
          <w:tab w:val="right" w:leader="dot" w:pos="9016"/>
        </w:tabs>
        <w:rPr>
          <w:rFonts w:asciiTheme="minorHAnsi" w:hAnsiTheme="minorHAnsi"/>
          <w:noProof/>
          <w:sz w:val="22"/>
        </w:rPr>
      </w:pPr>
      <w:hyperlink w:anchor="_Toc124339639" w:history="1">
        <w:r w:rsidR="00973B29" w:rsidRPr="008F2930">
          <w:rPr>
            <w:rStyle w:val="Hyperlink"/>
            <w:noProof/>
            <w:lang w:val="nb-NO"/>
          </w:rPr>
          <w:t>Kap 8-10: Jødene forsvarer seg selv og reddes — Purimfesten</w:t>
        </w:r>
        <w:r w:rsidR="00973B29">
          <w:rPr>
            <w:noProof/>
            <w:webHidden/>
          </w:rPr>
          <w:tab/>
        </w:r>
        <w:r w:rsidR="00973B29">
          <w:rPr>
            <w:noProof/>
            <w:webHidden/>
          </w:rPr>
          <w:fldChar w:fldCharType="begin"/>
        </w:r>
        <w:r w:rsidR="00973B29">
          <w:rPr>
            <w:noProof/>
            <w:webHidden/>
          </w:rPr>
          <w:instrText xml:space="preserve"> PAGEREF _Toc124339639 \h </w:instrText>
        </w:r>
        <w:r w:rsidR="00973B29">
          <w:rPr>
            <w:noProof/>
            <w:webHidden/>
          </w:rPr>
        </w:r>
        <w:r w:rsidR="00973B29">
          <w:rPr>
            <w:noProof/>
            <w:webHidden/>
          </w:rPr>
          <w:fldChar w:fldCharType="separate"/>
        </w:r>
        <w:r w:rsidR="00973B29">
          <w:rPr>
            <w:noProof/>
            <w:webHidden/>
          </w:rPr>
          <w:t>8</w:t>
        </w:r>
        <w:r w:rsidR="00973B29">
          <w:rPr>
            <w:noProof/>
            <w:webHidden/>
          </w:rPr>
          <w:fldChar w:fldCharType="end"/>
        </w:r>
      </w:hyperlink>
    </w:p>
    <w:p w14:paraId="7876C758" w14:textId="7BC65AC5" w:rsidR="00973B29" w:rsidRDefault="00D00F16">
      <w:pPr>
        <w:pStyle w:val="TOC2"/>
        <w:tabs>
          <w:tab w:val="right" w:leader="dot" w:pos="9016"/>
        </w:tabs>
        <w:rPr>
          <w:rFonts w:asciiTheme="minorHAnsi" w:hAnsiTheme="minorHAnsi"/>
          <w:noProof/>
          <w:sz w:val="22"/>
        </w:rPr>
      </w:pPr>
      <w:hyperlink w:anchor="_Toc124339640" w:history="1">
        <w:r w:rsidR="00973B29" w:rsidRPr="008F2930">
          <w:rPr>
            <w:rStyle w:val="Hyperlink"/>
            <w:noProof/>
            <w:lang w:val="nb-NO"/>
          </w:rPr>
          <w:t>Hvor er Jesus i denne boka?</w:t>
        </w:r>
        <w:r w:rsidR="00973B29">
          <w:rPr>
            <w:noProof/>
            <w:webHidden/>
          </w:rPr>
          <w:tab/>
        </w:r>
        <w:r w:rsidR="00973B29">
          <w:rPr>
            <w:noProof/>
            <w:webHidden/>
          </w:rPr>
          <w:fldChar w:fldCharType="begin"/>
        </w:r>
        <w:r w:rsidR="00973B29">
          <w:rPr>
            <w:noProof/>
            <w:webHidden/>
          </w:rPr>
          <w:instrText xml:space="preserve"> PAGEREF _Toc124339640 \h </w:instrText>
        </w:r>
        <w:r w:rsidR="00973B29">
          <w:rPr>
            <w:noProof/>
            <w:webHidden/>
          </w:rPr>
        </w:r>
        <w:r w:rsidR="00973B29">
          <w:rPr>
            <w:noProof/>
            <w:webHidden/>
          </w:rPr>
          <w:fldChar w:fldCharType="separate"/>
        </w:r>
        <w:r w:rsidR="00973B29">
          <w:rPr>
            <w:noProof/>
            <w:webHidden/>
          </w:rPr>
          <w:t>8</w:t>
        </w:r>
        <w:r w:rsidR="00973B29">
          <w:rPr>
            <w:noProof/>
            <w:webHidden/>
          </w:rPr>
          <w:fldChar w:fldCharType="end"/>
        </w:r>
      </w:hyperlink>
    </w:p>
    <w:p w14:paraId="7FCA7F37" w14:textId="23B79C81" w:rsidR="00973B29" w:rsidRDefault="00D00F16">
      <w:pPr>
        <w:pStyle w:val="TOC2"/>
        <w:tabs>
          <w:tab w:val="right" w:leader="dot" w:pos="9016"/>
        </w:tabs>
        <w:rPr>
          <w:rFonts w:asciiTheme="minorHAnsi" w:hAnsiTheme="minorHAnsi"/>
          <w:noProof/>
          <w:sz w:val="22"/>
        </w:rPr>
      </w:pPr>
      <w:hyperlink w:anchor="_Toc124339641" w:history="1">
        <w:r w:rsidR="00973B29" w:rsidRPr="008F2930">
          <w:rPr>
            <w:rStyle w:val="Hyperlink"/>
            <w:noProof/>
            <w:lang w:val="nb-NO"/>
          </w:rPr>
          <w:t>Hva sier Ester’s bok oss?</w:t>
        </w:r>
        <w:r w:rsidR="00973B29">
          <w:rPr>
            <w:noProof/>
            <w:webHidden/>
          </w:rPr>
          <w:tab/>
        </w:r>
        <w:r w:rsidR="00973B29">
          <w:rPr>
            <w:noProof/>
            <w:webHidden/>
          </w:rPr>
          <w:fldChar w:fldCharType="begin"/>
        </w:r>
        <w:r w:rsidR="00973B29">
          <w:rPr>
            <w:noProof/>
            <w:webHidden/>
          </w:rPr>
          <w:instrText xml:space="preserve"> PAGEREF _Toc124339641 \h </w:instrText>
        </w:r>
        <w:r w:rsidR="00973B29">
          <w:rPr>
            <w:noProof/>
            <w:webHidden/>
          </w:rPr>
        </w:r>
        <w:r w:rsidR="00973B29">
          <w:rPr>
            <w:noProof/>
            <w:webHidden/>
          </w:rPr>
          <w:fldChar w:fldCharType="separate"/>
        </w:r>
        <w:r w:rsidR="00973B29">
          <w:rPr>
            <w:noProof/>
            <w:webHidden/>
          </w:rPr>
          <w:t>8</w:t>
        </w:r>
        <w:r w:rsidR="00973B29">
          <w:rPr>
            <w:noProof/>
            <w:webHidden/>
          </w:rPr>
          <w:fldChar w:fldCharType="end"/>
        </w:r>
      </w:hyperlink>
    </w:p>
    <w:p w14:paraId="167F51C0" w14:textId="0D9233EA" w:rsidR="00973B29" w:rsidRDefault="00D00F16">
      <w:pPr>
        <w:pStyle w:val="TOC2"/>
        <w:tabs>
          <w:tab w:val="right" w:leader="dot" w:pos="9016"/>
        </w:tabs>
        <w:rPr>
          <w:rFonts w:asciiTheme="minorHAnsi" w:hAnsiTheme="minorHAnsi"/>
          <w:noProof/>
          <w:sz w:val="22"/>
        </w:rPr>
      </w:pPr>
      <w:hyperlink w:anchor="_Toc124339642" w:history="1">
        <w:r w:rsidR="00973B29" w:rsidRPr="008F2930">
          <w:rPr>
            <w:rStyle w:val="Hyperlink"/>
            <w:noProof/>
            <w:lang w:val="nb-NO"/>
          </w:rPr>
          <w:t>Når er gud usynlig til stede?</w:t>
        </w:r>
        <w:r w:rsidR="00973B29">
          <w:rPr>
            <w:noProof/>
            <w:webHidden/>
          </w:rPr>
          <w:tab/>
        </w:r>
        <w:r w:rsidR="00973B29">
          <w:rPr>
            <w:noProof/>
            <w:webHidden/>
          </w:rPr>
          <w:fldChar w:fldCharType="begin"/>
        </w:r>
        <w:r w:rsidR="00973B29">
          <w:rPr>
            <w:noProof/>
            <w:webHidden/>
          </w:rPr>
          <w:instrText xml:space="preserve"> PAGEREF _Toc124339642 \h </w:instrText>
        </w:r>
        <w:r w:rsidR="00973B29">
          <w:rPr>
            <w:noProof/>
            <w:webHidden/>
          </w:rPr>
        </w:r>
        <w:r w:rsidR="00973B29">
          <w:rPr>
            <w:noProof/>
            <w:webHidden/>
          </w:rPr>
          <w:fldChar w:fldCharType="separate"/>
        </w:r>
        <w:r w:rsidR="00973B29">
          <w:rPr>
            <w:noProof/>
            <w:webHidden/>
          </w:rPr>
          <w:t>9</w:t>
        </w:r>
        <w:r w:rsidR="00973B29">
          <w:rPr>
            <w:noProof/>
            <w:webHidden/>
          </w:rPr>
          <w:fldChar w:fldCharType="end"/>
        </w:r>
      </w:hyperlink>
    </w:p>
    <w:p w14:paraId="06DC03DF" w14:textId="2D6FF477" w:rsidR="00884A94" w:rsidRDefault="00884A94" w:rsidP="00D00F16">
      <w:pPr>
        <w:rPr>
          <w:lang w:val="nb-NO"/>
        </w:rPr>
      </w:pPr>
      <w:r>
        <w:rPr>
          <w:lang w:val="nb-NO"/>
        </w:rPr>
        <w:fldChar w:fldCharType="end"/>
      </w:r>
    </w:p>
    <w:p w14:paraId="60557913" w14:textId="77777777" w:rsidR="00884A94" w:rsidRDefault="00884A94">
      <w:pPr>
        <w:spacing w:line="259" w:lineRule="auto"/>
        <w:rPr>
          <w:rFonts w:eastAsiaTheme="majorEastAsia" w:cstheme="majorBidi"/>
          <w:b/>
          <w:sz w:val="28"/>
          <w:szCs w:val="26"/>
          <w:lang w:val="nb-NO"/>
        </w:rPr>
      </w:pPr>
      <w:r>
        <w:rPr>
          <w:lang w:val="nb-NO"/>
        </w:rPr>
        <w:br w:type="page"/>
      </w:r>
    </w:p>
    <w:p w14:paraId="2166BBE6" w14:textId="58219692" w:rsidR="00884A94" w:rsidRDefault="00884A94" w:rsidP="00884A94">
      <w:pPr>
        <w:pStyle w:val="Heading2"/>
        <w:rPr>
          <w:lang w:val="nb-NO"/>
        </w:rPr>
      </w:pPr>
      <w:bookmarkStart w:id="1" w:name="_Toc124339627"/>
      <w:r w:rsidRPr="005B55DF">
        <w:rPr>
          <w:lang w:val="nb-NO"/>
        </w:rPr>
        <w:lastRenderedPageBreak/>
        <w:t>I</w:t>
      </w:r>
      <w:bookmarkEnd w:id="0"/>
      <w:r w:rsidR="007478A8">
        <w:rPr>
          <w:lang w:val="nb-NO"/>
        </w:rPr>
        <w:t>nnledning</w:t>
      </w:r>
      <w:bookmarkEnd w:id="1"/>
    </w:p>
    <w:p w14:paraId="47568E98" w14:textId="4585EC22" w:rsidR="00A4388C" w:rsidRPr="00D5177B" w:rsidRDefault="00A4388C" w:rsidP="00A4388C">
      <w:pPr>
        <w:rPr>
          <w:lang w:val="nb-NO"/>
        </w:rPr>
      </w:pPr>
      <w:r w:rsidRPr="00D5177B">
        <w:rPr>
          <w:lang w:val="nb-NO"/>
        </w:rPr>
        <w:t xml:space="preserve">Kronologisk kommer Esters bok mellom Esra </w:t>
      </w:r>
      <w:r w:rsidR="005055A0">
        <w:rPr>
          <w:lang w:val="nb-NO"/>
        </w:rPr>
        <w:t xml:space="preserve">kap. </w:t>
      </w:r>
      <w:r w:rsidRPr="00D5177B">
        <w:rPr>
          <w:lang w:val="nb-NO"/>
        </w:rPr>
        <w:t>6 og 7, ettersom Xerxes I var konge av Persia 486-465 f.Kr. Mange av jødene i Babylon dro aldri tilbake til Judea, og i denne boka får vi innblikk i hva som skjer i Persias hovedstad Susa. Samtidig handler boka om alle jøder i alle provinsene av Persia, inkludert de som hadde vendt tilbake til Jerusalem.</w:t>
      </w:r>
    </w:p>
    <w:p w14:paraId="5EA927EC" w14:textId="77777777" w:rsidR="00A4388C" w:rsidRPr="00D5177B" w:rsidRDefault="00A4388C" w:rsidP="00A4388C">
      <w:pPr>
        <w:rPr>
          <w:lang w:val="nb-NO"/>
        </w:rPr>
      </w:pPr>
      <w:r w:rsidRPr="00D5177B">
        <w:rPr>
          <w:lang w:val="nb-NO"/>
        </w:rPr>
        <w:t>Etter at Ester har blitt dronning, setter kongen agagitten Haman over alle stormennene, og alle kneler for ham - alle unntatt Esters eldre søskenbarn Mordekai, med den begrunnelse at han er jøde. (Mordekai er av Sauls slekt, mens Haman kan stamme fra amalekittkongen Agag i 1. Sam 15. Dette gamle fiendskapet mellom Guds folk og amalekittene ser ut til å være en del av bildet.) Haman blir så sint at han faktisk vil utrydde alle jøder i hele Persia pga dette. Ester bruker sin posisjon og planlegger nøye for å få Xerxes på sin side og avsløre Haman. Slik redder hun alle jødene i hele Persia, og dette blir bakgrunnen for den jødiske høytiden Purim (som ikke nevnes i Moseloven). Ordet kommer fra 'pur', det persiske ordet for 'lodd', fordi Haman kaster lodd om hvilken dag han skulle gjennomføre den onde planen sin (3:7).</w:t>
      </w:r>
    </w:p>
    <w:p w14:paraId="1A6D663F" w14:textId="77777777" w:rsidR="00A4388C" w:rsidRPr="00D5177B" w:rsidRDefault="00A4388C" w:rsidP="00A4388C">
      <w:pPr>
        <w:rPr>
          <w:lang w:val="nb-NO"/>
        </w:rPr>
      </w:pPr>
      <w:r w:rsidRPr="00D5177B">
        <w:rPr>
          <w:lang w:val="nb-NO"/>
        </w:rPr>
        <w:t>Gud nevnes ikke i Esters bok, men han er i kulissene og i “tilfeldighetene” som skjer (og indirekte i 4:14). Forfatteren utviser meget bra fortellerkunst, i tillegg til at hendelsen har ingrediensene til en god historie: En vakker og modig heltinne, romantikk, alvorlig trussel mot de gode hovedpersonene, en gjennomført ond skurk, spenning, ironi, twister, og en happy ending. Haman fremstilles latterlig og det er meningen at vi skal le av ham, kanskje fordi Gud ler av de som legger onde planer mot ham eller hans folk (Sal 2).</w:t>
      </w:r>
    </w:p>
    <w:p w14:paraId="71F84CBC" w14:textId="77777777" w:rsidR="00A4388C" w:rsidRPr="00D5177B" w:rsidRDefault="00A4388C" w:rsidP="00A4388C">
      <w:pPr>
        <w:rPr>
          <w:lang w:val="nb-NO"/>
        </w:rPr>
      </w:pPr>
      <w:r w:rsidRPr="00D5177B">
        <w:rPr>
          <w:lang w:val="nb-NO"/>
        </w:rPr>
        <w:t>Selv om Gud ikke nevnes, er Ester likevel en viktig del av den store fortellingen i GT og vår historie som kristne. Hadde Haman lyktes, ville ikke Jesus ha kommet. Men 4:14 viser at Gud ville ha reddet jødene uansett hva Haman og Ester hadde gjort. Ingen ting kan stoppe hans plan.</w:t>
      </w:r>
    </w:p>
    <w:p w14:paraId="75A4D18F" w14:textId="4907042F" w:rsidR="00702B01" w:rsidRPr="00702B01" w:rsidRDefault="00702B01" w:rsidP="00702B01">
      <w:pPr>
        <w:rPr>
          <w:lang w:val="nb-NO"/>
        </w:rPr>
      </w:pPr>
      <w:r w:rsidRPr="00702B01">
        <w:rPr>
          <w:lang w:val="nb-NO"/>
        </w:rPr>
        <w:t xml:space="preserve">Hvor er du på </w:t>
      </w:r>
      <w:r>
        <w:rPr>
          <w:lang w:val="nb-NO"/>
        </w:rPr>
        <w:t>en</w:t>
      </w:r>
      <w:r w:rsidRPr="00702B01">
        <w:rPr>
          <w:lang w:val="nb-NO"/>
        </w:rPr>
        <w:t xml:space="preserve"> skala</w:t>
      </w:r>
      <w:r>
        <w:rPr>
          <w:lang w:val="nb-NO"/>
        </w:rPr>
        <w:t xml:space="preserve"> fra 1-10 der 1 representerer «</w:t>
      </w:r>
      <w:r w:rsidRPr="00702B01">
        <w:rPr>
          <w:lang w:val="nb-NO"/>
        </w:rPr>
        <w:t>Det meste er tilfeldigheter. Det skal mye til for at jeg skal si at det var Gud.</w:t>
      </w:r>
      <w:r>
        <w:rPr>
          <w:lang w:val="nb-NO"/>
        </w:rPr>
        <w:t>» og 10 representerer «</w:t>
      </w:r>
      <w:r w:rsidRPr="00702B01">
        <w:rPr>
          <w:lang w:val="nb-NO"/>
        </w:rPr>
        <w:t>Det finnes ikke tilfeldigheter. Jeg tolker alt som “Gudfeldigheter”.</w:t>
      </w:r>
      <w:r>
        <w:rPr>
          <w:lang w:val="nb-NO"/>
        </w:rPr>
        <w:t>»</w:t>
      </w:r>
    </w:p>
    <w:p w14:paraId="4C132DAA" w14:textId="77777777" w:rsidR="00702B01" w:rsidRPr="00702B01" w:rsidRDefault="00702B01" w:rsidP="00702B01">
      <w:pPr>
        <w:rPr>
          <w:lang w:val="nb-NO"/>
        </w:rPr>
      </w:pPr>
      <w:r w:rsidRPr="00702B01">
        <w:rPr>
          <w:lang w:val="nb-NO"/>
        </w:rPr>
        <w:t>Viktigere for jødene enn for kristne? Livet i Persia etter tilbakevendingen</w:t>
      </w:r>
    </w:p>
    <w:p w14:paraId="16CBB272" w14:textId="77777777" w:rsidR="00702B01" w:rsidRPr="00702B01" w:rsidRDefault="00702B01" w:rsidP="00702B01">
      <w:pPr>
        <w:rPr>
          <w:lang w:val="nb-NO"/>
        </w:rPr>
      </w:pPr>
      <w:r w:rsidRPr="00702B01">
        <w:rPr>
          <w:lang w:val="nb-NO"/>
        </w:rPr>
        <w:t>Forteller om opphavet til høytiden Purim (som ikke nevnes i Moseloven)</w:t>
      </w:r>
    </w:p>
    <w:p w14:paraId="1F89712B" w14:textId="68129BE2" w:rsidR="00702B01" w:rsidRPr="00702B01" w:rsidRDefault="00702B01" w:rsidP="00702B01">
      <w:pPr>
        <w:rPr>
          <w:lang w:val="nb-NO"/>
        </w:rPr>
      </w:pPr>
      <w:r w:rsidRPr="00702B01">
        <w:rPr>
          <w:lang w:val="nb-NO"/>
        </w:rPr>
        <w:t>Gud nevnes ikke</w:t>
      </w:r>
      <w:r>
        <w:rPr>
          <w:lang w:val="nb-NO"/>
        </w:rPr>
        <w:t>.</w:t>
      </w:r>
    </w:p>
    <w:p w14:paraId="564F932A" w14:textId="1AC21425" w:rsidR="00702B01" w:rsidRPr="00702B01" w:rsidRDefault="00702B01" w:rsidP="00702B01">
      <w:pPr>
        <w:rPr>
          <w:lang w:val="nb-NO"/>
        </w:rPr>
      </w:pPr>
      <w:r w:rsidRPr="00702B01">
        <w:rPr>
          <w:lang w:val="nb-NO"/>
        </w:rPr>
        <w:lastRenderedPageBreak/>
        <w:t xml:space="preserve"> </w:t>
      </w:r>
    </w:p>
    <w:p w14:paraId="45CD9D1B" w14:textId="77777777" w:rsidR="00702B01" w:rsidRPr="00702B01" w:rsidRDefault="00702B01" w:rsidP="007478A8">
      <w:pPr>
        <w:pStyle w:val="Heading3"/>
        <w:rPr>
          <w:lang w:val="nb-NO"/>
        </w:rPr>
      </w:pPr>
      <w:bookmarkStart w:id="2" w:name="_Toc124339628"/>
      <w:r w:rsidRPr="00702B01">
        <w:rPr>
          <w:lang w:val="nb-NO"/>
        </w:rPr>
        <w:t>Setting</w:t>
      </w:r>
      <w:bookmarkEnd w:id="2"/>
    </w:p>
    <w:p w14:paraId="2B42A58E" w14:textId="604FEA62" w:rsidR="00702B01" w:rsidRPr="00702B01" w:rsidRDefault="00702B01" w:rsidP="00702B01">
      <w:pPr>
        <w:rPr>
          <w:lang w:val="nb-NO"/>
        </w:rPr>
      </w:pPr>
      <w:r w:rsidRPr="00702B01">
        <w:rPr>
          <w:lang w:val="nb-NO"/>
        </w:rPr>
        <w:t xml:space="preserve">Datering: Persiske lånord, etter Xerxes’ regjeringstid, mix av tall og navn på måneder </w:t>
      </w:r>
      <w:r w:rsidR="00EB0C0C" w:rsidRPr="00EB0C0C">
        <w:rPr>
          <w:lang w:val="nb-NO"/>
        </w:rPr>
        <w:sym w:font="Wingdings" w:char="F0E0"/>
      </w:r>
      <w:r w:rsidRPr="00702B01">
        <w:rPr>
          <w:lang w:val="nb-NO"/>
        </w:rPr>
        <w:t xml:space="preserve"> sent 400-tallet, kanskje under Artaxerxes I.</w:t>
      </w:r>
    </w:p>
    <w:p w14:paraId="4AD8F070" w14:textId="77777777" w:rsidR="00702B01" w:rsidRPr="00702B01" w:rsidRDefault="00702B01" w:rsidP="00702B01">
      <w:pPr>
        <w:rPr>
          <w:lang w:val="nb-NO"/>
        </w:rPr>
      </w:pPr>
      <w:r w:rsidRPr="00702B01">
        <w:rPr>
          <w:lang w:val="nb-NO"/>
        </w:rPr>
        <w:t>Ahasjverosj (hebr.) / Xerxes (gr.)</w:t>
      </w:r>
    </w:p>
    <w:p w14:paraId="7AE8AFAC" w14:textId="77777777" w:rsidR="00FB0124" w:rsidRDefault="00702B01" w:rsidP="00702B01">
      <w:pPr>
        <w:rPr>
          <w:lang w:val="nb-NO"/>
        </w:rPr>
      </w:pPr>
      <w:r w:rsidRPr="00702B01">
        <w:rPr>
          <w:lang w:val="nb-NO"/>
        </w:rPr>
        <w:t xml:space="preserve">Trolig to versjoner av det persiske </w:t>
      </w:r>
      <w:r w:rsidRPr="00617E73">
        <w:rPr>
          <w:i/>
          <w:iCs/>
          <w:lang w:val="nb-NO"/>
        </w:rPr>
        <w:t>xšayāršā</w:t>
      </w:r>
      <w:r w:rsidRPr="00702B01">
        <w:rPr>
          <w:lang w:val="nb-NO"/>
        </w:rPr>
        <w:t xml:space="preserve"> </w:t>
      </w:r>
    </w:p>
    <w:p w14:paraId="7F8CCDCD" w14:textId="607B729C" w:rsidR="00702B01" w:rsidRPr="00702B01" w:rsidRDefault="00702B01" w:rsidP="00702B01">
      <w:pPr>
        <w:rPr>
          <w:lang w:val="nb-NO"/>
        </w:rPr>
      </w:pPr>
      <w:r w:rsidRPr="00702B01">
        <w:rPr>
          <w:lang w:val="nb-NO"/>
        </w:rPr>
        <w:t>Josefus og LXX har Artaxerxes I (465-424 f.Kr.) Flertallet: Xerxes I: 486-465 f.Kr.</w:t>
      </w:r>
    </w:p>
    <w:p w14:paraId="57C03EDC" w14:textId="0458B2A5" w:rsidR="00702B01" w:rsidRPr="00702B01" w:rsidRDefault="00702B01" w:rsidP="00702B01">
      <w:pPr>
        <w:rPr>
          <w:lang w:val="nb-NO"/>
        </w:rPr>
      </w:pPr>
      <w:r w:rsidRPr="00702B01">
        <w:rPr>
          <w:lang w:val="nb-NO"/>
        </w:rPr>
        <w:t>Handlingen i boka: 483-473 f.Kr.</w:t>
      </w:r>
    </w:p>
    <w:p w14:paraId="053874D6" w14:textId="59CA0F66" w:rsidR="00702B01" w:rsidRPr="00702B01" w:rsidRDefault="00702B01" w:rsidP="00702B01">
      <w:pPr>
        <w:rPr>
          <w:lang w:val="nb-NO"/>
        </w:rPr>
      </w:pPr>
      <w:r w:rsidRPr="00702B01">
        <w:rPr>
          <w:lang w:val="nb-NO"/>
        </w:rPr>
        <w:t>Mellom Esra 6 og 7</w:t>
      </w:r>
    </w:p>
    <w:p w14:paraId="6E39D914" w14:textId="7FBF1BB2" w:rsidR="00702B01" w:rsidRDefault="00702B01" w:rsidP="00702B01">
      <w:pPr>
        <w:rPr>
          <w:lang w:val="nb-NO"/>
        </w:rPr>
      </w:pPr>
    </w:p>
    <w:p w14:paraId="6196756C" w14:textId="28E0D275" w:rsidR="00CA2094" w:rsidRPr="00702B01" w:rsidRDefault="00CA2094" w:rsidP="007478A8">
      <w:pPr>
        <w:pStyle w:val="Heading3"/>
        <w:rPr>
          <w:lang w:val="nb-NO"/>
        </w:rPr>
      </w:pPr>
      <w:bookmarkStart w:id="3" w:name="_Toc124339629"/>
      <w:r>
        <w:rPr>
          <w:lang w:val="nb-NO"/>
        </w:rPr>
        <w:t>Xerxes</w:t>
      </w:r>
      <w:bookmarkEnd w:id="3"/>
    </w:p>
    <w:p w14:paraId="3C49D511" w14:textId="77777777" w:rsidR="00702B01" w:rsidRPr="00702B01" w:rsidRDefault="00702B01" w:rsidP="00702B01">
      <w:pPr>
        <w:rPr>
          <w:lang w:val="nb-NO"/>
        </w:rPr>
      </w:pPr>
      <w:r w:rsidRPr="00702B01">
        <w:rPr>
          <w:lang w:val="nb-NO"/>
        </w:rPr>
        <w:t>Herodot sier at han var ond og despotisk mot sitt eget hus, for ikke å nevne mot utlendinger.</w:t>
      </w:r>
    </w:p>
    <w:p w14:paraId="7D672616" w14:textId="49B8D27F" w:rsidR="00702B01" w:rsidRPr="00702B01" w:rsidRDefault="00702B01" w:rsidP="00702B01">
      <w:pPr>
        <w:rPr>
          <w:lang w:val="nb-NO"/>
        </w:rPr>
      </w:pPr>
      <w:r w:rsidRPr="00702B01">
        <w:rPr>
          <w:lang w:val="nb-NO"/>
        </w:rPr>
        <w:t xml:space="preserve">180-dagersfesten i </w:t>
      </w:r>
      <w:r>
        <w:rPr>
          <w:lang w:val="nb-NO"/>
        </w:rPr>
        <w:t>Ch.</w:t>
      </w:r>
      <w:r w:rsidRPr="00702B01">
        <w:rPr>
          <w:lang w:val="nb-NO"/>
        </w:rPr>
        <w:t xml:space="preserve"> 1 (483 f.Kr.) kan ha vært det store krigsrådet for planleggingen av invaderingen av Hellas. Han var deretter ute i krigen i 481-479, som han tapte (filmen 300).</w:t>
      </w:r>
    </w:p>
    <w:p w14:paraId="23F07646" w14:textId="77777777" w:rsidR="00702B01" w:rsidRPr="00702B01" w:rsidRDefault="00702B01" w:rsidP="00702B01">
      <w:pPr>
        <w:rPr>
          <w:lang w:val="nb-NO"/>
        </w:rPr>
      </w:pPr>
      <w:r w:rsidRPr="00702B01">
        <w:rPr>
          <w:lang w:val="nb-NO"/>
        </w:rPr>
        <w:t>Denne krigen tappet store deler av skattkammeret. Hamans tilbud om 10000 talenter (3:9) ville da komme godt med. (For øvrig en enorm sum.)</w:t>
      </w:r>
    </w:p>
    <w:p w14:paraId="5AF633C5" w14:textId="70882BBB" w:rsidR="00702B01" w:rsidRPr="00702B01" w:rsidRDefault="00702B01" w:rsidP="00702B01">
      <w:pPr>
        <w:rPr>
          <w:lang w:val="nb-NO"/>
        </w:rPr>
      </w:pPr>
      <w:r w:rsidRPr="00702B01">
        <w:rPr>
          <w:lang w:val="nb-NO"/>
        </w:rPr>
        <w:t>Da han kom hjem, søkte han trøst hos haremet sitt (i</w:t>
      </w:r>
      <w:r>
        <w:rPr>
          <w:lang w:val="nb-NO"/>
        </w:rPr>
        <w:t>f</w:t>
      </w:r>
      <w:r w:rsidRPr="00702B01">
        <w:rPr>
          <w:lang w:val="nb-NO"/>
        </w:rPr>
        <w:t>ølge Herodot). Dette er også året Ester blir dronning (2:16).</w:t>
      </w:r>
    </w:p>
    <w:p w14:paraId="322CEC53" w14:textId="77777777" w:rsidR="00702B01" w:rsidRPr="00702B01" w:rsidRDefault="00702B01" w:rsidP="00702B01">
      <w:pPr>
        <w:rPr>
          <w:lang w:val="nb-NO"/>
        </w:rPr>
      </w:pPr>
      <w:r w:rsidRPr="00702B01">
        <w:rPr>
          <w:lang w:val="nb-NO"/>
        </w:rPr>
        <w:t>Resten av regjeringstiden hans dreide seg mye om haremintriger og arrogante hoffmenn og evnukker — bekreftes og parodieres i Ester.</w:t>
      </w:r>
    </w:p>
    <w:p w14:paraId="320D3ECC" w14:textId="77777777" w:rsidR="00702B01" w:rsidRPr="00702B01" w:rsidRDefault="00702B01" w:rsidP="00702B01">
      <w:pPr>
        <w:rPr>
          <w:lang w:val="nb-NO"/>
        </w:rPr>
      </w:pPr>
    </w:p>
    <w:p w14:paraId="412EF2C6" w14:textId="77777777" w:rsidR="00702B01" w:rsidRPr="00702B01" w:rsidRDefault="00702B01" w:rsidP="007478A8">
      <w:pPr>
        <w:pStyle w:val="Heading3"/>
        <w:rPr>
          <w:lang w:val="nb-NO"/>
        </w:rPr>
      </w:pPr>
      <w:bookmarkStart w:id="4" w:name="_Toc124339630"/>
      <w:r w:rsidRPr="00702B01">
        <w:rPr>
          <w:lang w:val="nb-NO"/>
        </w:rPr>
        <w:t>Temaer</w:t>
      </w:r>
      <w:bookmarkEnd w:id="4"/>
    </w:p>
    <w:p w14:paraId="41247307" w14:textId="5D97A0E3" w:rsidR="00702B01" w:rsidRPr="00702B01" w:rsidRDefault="00702B01" w:rsidP="00702B01">
      <w:pPr>
        <w:rPr>
          <w:lang w:val="nb-NO"/>
        </w:rPr>
      </w:pPr>
      <w:r w:rsidRPr="00702B01">
        <w:rPr>
          <w:lang w:val="nb-NO"/>
        </w:rPr>
        <w:t>Store reverseringer</w:t>
      </w:r>
    </w:p>
    <w:p w14:paraId="2E5DB4A7" w14:textId="1D0419CE" w:rsidR="00702B01" w:rsidRPr="00702B01" w:rsidRDefault="00702B01" w:rsidP="00702B01">
      <w:pPr>
        <w:rPr>
          <w:lang w:val="nb-NO"/>
        </w:rPr>
      </w:pPr>
      <w:r w:rsidRPr="00702B01">
        <w:rPr>
          <w:lang w:val="nb-NO"/>
        </w:rPr>
        <w:t>Saul (2:5) vs. amalekittene (3:1)</w:t>
      </w:r>
    </w:p>
    <w:p w14:paraId="5BE82DBA" w14:textId="648AC776" w:rsidR="00702B01" w:rsidRPr="00702B01" w:rsidRDefault="00EB0C0C" w:rsidP="00702B01">
      <w:pPr>
        <w:rPr>
          <w:lang w:val="nb-NO"/>
        </w:rPr>
      </w:pPr>
      <w:r w:rsidRPr="00EB0C0C">
        <w:rPr>
          <w:lang w:val="nb-NO"/>
        </w:rPr>
        <w:sym w:font="Wingdings" w:char="F0E0"/>
      </w:r>
      <w:r w:rsidR="00702B01" w:rsidRPr="00702B01">
        <w:rPr>
          <w:lang w:val="nb-NO"/>
        </w:rPr>
        <w:t xml:space="preserve"> 1. Sam 15 </w:t>
      </w:r>
      <w:r w:rsidRPr="00EB0C0C">
        <w:rPr>
          <w:lang w:val="nb-NO"/>
        </w:rPr>
        <w:sym w:font="Wingdings" w:char="F0E0"/>
      </w:r>
      <w:r w:rsidR="00702B01" w:rsidRPr="00702B01">
        <w:rPr>
          <w:lang w:val="nb-NO"/>
        </w:rPr>
        <w:t xml:space="preserve"> 2. Mos 17</w:t>
      </w:r>
    </w:p>
    <w:p w14:paraId="752F2836" w14:textId="77777777" w:rsidR="00702B01" w:rsidRPr="00702B01" w:rsidRDefault="00702B01" w:rsidP="00702B01">
      <w:pPr>
        <w:rPr>
          <w:lang w:val="nb-NO"/>
        </w:rPr>
      </w:pPr>
      <w:r w:rsidRPr="00702B01">
        <w:rPr>
          <w:lang w:val="nb-NO"/>
        </w:rPr>
        <w:t>(Guds folk og fiendene deres)</w:t>
      </w:r>
    </w:p>
    <w:p w14:paraId="2D26922F" w14:textId="415EB88C" w:rsidR="00702B01" w:rsidRPr="00702B01" w:rsidRDefault="00702B01" w:rsidP="00702B01">
      <w:pPr>
        <w:rPr>
          <w:lang w:val="nb-NO"/>
        </w:rPr>
      </w:pPr>
      <w:r w:rsidRPr="00702B01">
        <w:rPr>
          <w:lang w:val="nb-NO"/>
        </w:rPr>
        <w:lastRenderedPageBreak/>
        <w:t>Hvordan leve som Guds folk i en sekulær verden.</w:t>
      </w:r>
    </w:p>
    <w:p w14:paraId="3BC2E493" w14:textId="77777777" w:rsidR="00702B01" w:rsidRPr="00702B01" w:rsidRDefault="00702B01" w:rsidP="00702B01">
      <w:pPr>
        <w:rPr>
          <w:lang w:val="nb-NO"/>
        </w:rPr>
      </w:pPr>
      <w:r w:rsidRPr="00702B01">
        <w:rPr>
          <w:lang w:val="nb-NO"/>
        </w:rPr>
        <w:t>(Er det derfor Gud ikke nevnes?)</w:t>
      </w:r>
    </w:p>
    <w:p w14:paraId="42CF92F1" w14:textId="2CF32224" w:rsidR="00702B01" w:rsidRPr="00702B01" w:rsidRDefault="00702B01" w:rsidP="00702B01">
      <w:pPr>
        <w:rPr>
          <w:lang w:val="nb-NO"/>
        </w:rPr>
      </w:pPr>
      <w:r w:rsidRPr="00702B01">
        <w:rPr>
          <w:lang w:val="nb-NO"/>
        </w:rPr>
        <w:t xml:space="preserve"> </w:t>
      </w:r>
    </w:p>
    <w:p w14:paraId="3045098F" w14:textId="77777777" w:rsidR="00702B01" w:rsidRPr="00702B01" w:rsidRDefault="00702B01" w:rsidP="007069D3">
      <w:pPr>
        <w:pStyle w:val="Heading3"/>
        <w:rPr>
          <w:lang w:val="nb-NO"/>
        </w:rPr>
      </w:pPr>
      <w:bookmarkStart w:id="5" w:name="_Toc124339631"/>
      <w:r w:rsidRPr="00702B01">
        <w:rPr>
          <w:lang w:val="nb-NO"/>
        </w:rPr>
        <w:t>Hensikt</w:t>
      </w:r>
      <w:bookmarkEnd w:id="5"/>
    </w:p>
    <w:p w14:paraId="1FA08E79" w14:textId="69DA9BFD" w:rsidR="00702B01" w:rsidRPr="00702B01" w:rsidRDefault="00702B01" w:rsidP="00702B01">
      <w:pPr>
        <w:rPr>
          <w:lang w:val="nb-NO"/>
        </w:rPr>
      </w:pPr>
      <w:r w:rsidRPr="00702B01">
        <w:rPr>
          <w:lang w:val="nb-NO"/>
        </w:rPr>
        <w:t>Sørge for at de ikke glemte denne historien, derfor også Purim.</w:t>
      </w:r>
    </w:p>
    <w:p w14:paraId="6D8688A7" w14:textId="029F1D8B" w:rsidR="00702B01" w:rsidRPr="00702B01" w:rsidRDefault="00702B01" w:rsidP="00702B01">
      <w:pPr>
        <w:rPr>
          <w:lang w:val="nb-NO"/>
        </w:rPr>
      </w:pPr>
      <w:r w:rsidRPr="00702B01">
        <w:rPr>
          <w:lang w:val="nb-NO"/>
        </w:rPr>
        <w:t>Gi håp om at Gud ikke forlater sitt folk</w:t>
      </w:r>
    </w:p>
    <w:p w14:paraId="5D35608F" w14:textId="2D3D0ECD" w:rsidR="00702B01" w:rsidRPr="00702B01" w:rsidRDefault="00702B01" w:rsidP="00702B01">
      <w:pPr>
        <w:rPr>
          <w:lang w:val="nb-NO"/>
        </w:rPr>
      </w:pPr>
      <w:r w:rsidRPr="00702B01">
        <w:rPr>
          <w:lang w:val="nb-NO"/>
        </w:rPr>
        <w:t>Inspirere til å leve som Guds folk i fremmede land.</w:t>
      </w:r>
    </w:p>
    <w:p w14:paraId="63C62B62" w14:textId="77777777" w:rsidR="00702B01" w:rsidRPr="00702B01" w:rsidRDefault="00702B01" w:rsidP="00702B01">
      <w:pPr>
        <w:rPr>
          <w:lang w:val="nb-NO"/>
        </w:rPr>
      </w:pPr>
      <w:r w:rsidRPr="00702B01">
        <w:rPr>
          <w:lang w:val="nb-NO"/>
        </w:rPr>
        <w:t xml:space="preserve"> </w:t>
      </w:r>
    </w:p>
    <w:p w14:paraId="2259F242" w14:textId="77777777" w:rsidR="00702B01" w:rsidRPr="00702B01" w:rsidRDefault="00702B01" w:rsidP="007069D3">
      <w:pPr>
        <w:pStyle w:val="Heading3"/>
        <w:rPr>
          <w:lang w:val="nb-NO"/>
        </w:rPr>
      </w:pPr>
      <w:bookmarkStart w:id="6" w:name="_Toc124339632"/>
      <w:r w:rsidRPr="00702B01">
        <w:rPr>
          <w:lang w:val="nb-NO"/>
        </w:rPr>
        <w:t>Sjanger: hvor historisk er den?</w:t>
      </w:r>
      <w:bookmarkEnd w:id="6"/>
    </w:p>
    <w:p w14:paraId="3F2DA0F6" w14:textId="1A6D95E2" w:rsidR="00702B01" w:rsidRPr="00702B01" w:rsidRDefault="00702B01" w:rsidP="00702B01">
      <w:pPr>
        <w:rPr>
          <w:lang w:val="nb-NO"/>
        </w:rPr>
      </w:pPr>
      <w:r w:rsidRPr="00702B01">
        <w:rPr>
          <w:lang w:val="nb-NO"/>
        </w:rPr>
        <w:t>Purim må ha kommet fra en historisk hendelse for å bli så populær.</w:t>
      </w:r>
    </w:p>
    <w:p w14:paraId="5484E07F" w14:textId="791BCD8C" w:rsidR="00702B01" w:rsidRPr="00702B01" w:rsidRDefault="00702B01" w:rsidP="00702B01">
      <w:pPr>
        <w:rPr>
          <w:lang w:val="nb-NO"/>
        </w:rPr>
      </w:pPr>
      <w:r w:rsidRPr="00702B01">
        <w:rPr>
          <w:lang w:val="nb-NO"/>
        </w:rPr>
        <w:t>Åpner som Josva, Dommerne, Rut og 1. Samuel (</w:t>
      </w:r>
      <w:r w:rsidRPr="00FB0124">
        <w:rPr>
          <w:i/>
          <w:iCs/>
          <w:lang w:val="nb-NO"/>
        </w:rPr>
        <w:t>“Og det skjedde…”</w:t>
      </w:r>
      <w:r w:rsidRPr="00702B01">
        <w:rPr>
          <w:lang w:val="nb-NO"/>
        </w:rPr>
        <w:t>). Forfatteren ønsker tydeligvis å framstille det som historie (f.eks. 10:2), men det legges like tydelig vekt på god fortellerkunst.</w:t>
      </w:r>
    </w:p>
    <w:p w14:paraId="08A54DE5" w14:textId="3AA97AE1" w:rsidR="00702B01" w:rsidRPr="00702B01" w:rsidRDefault="00702B01" w:rsidP="00702B01">
      <w:pPr>
        <w:rPr>
          <w:lang w:val="nb-NO"/>
        </w:rPr>
      </w:pPr>
      <w:r w:rsidRPr="00702B01">
        <w:rPr>
          <w:lang w:val="nb-NO"/>
        </w:rPr>
        <w:t>Historisk novelle? Historisk, men kreativ og noe kunstnerisk frihet. Historien fortelles på en kreativ og underholdende måte.</w:t>
      </w:r>
    </w:p>
    <w:p w14:paraId="48A9F0EE" w14:textId="12DBEFDE" w:rsidR="00702B01" w:rsidRPr="00702B01" w:rsidRDefault="00702B01" w:rsidP="00702B01">
      <w:pPr>
        <w:rPr>
          <w:lang w:val="nb-NO"/>
        </w:rPr>
      </w:pPr>
      <w:r w:rsidRPr="00702B01">
        <w:rPr>
          <w:lang w:val="nb-NO"/>
        </w:rPr>
        <w:t>Komedie? Hensikten er å lage “feel good”-underholdning og latterliggjøre ondskap (Sal 2), ikke å kritisere. Overdrivelser, latterlige tilfeldigheter, stereotypiske karakterer og twister.</w:t>
      </w:r>
    </w:p>
    <w:p w14:paraId="3A8CB0C7" w14:textId="1A8DE13B" w:rsidR="00702B01" w:rsidRPr="00702B01" w:rsidRDefault="00702B01" w:rsidP="00702B01">
      <w:pPr>
        <w:rPr>
          <w:lang w:val="nb-NO"/>
        </w:rPr>
      </w:pPr>
      <w:r w:rsidRPr="00702B01">
        <w:rPr>
          <w:lang w:val="nb-NO"/>
        </w:rPr>
        <w:t>Mange forslag tyder på en unik sjanger. Kanskje litt av hvert.</w:t>
      </w:r>
    </w:p>
    <w:p w14:paraId="2BAC5103" w14:textId="50065625" w:rsidR="00702B01" w:rsidRPr="00702B01" w:rsidRDefault="00702B01" w:rsidP="00702B01">
      <w:pPr>
        <w:rPr>
          <w:lang w:val="nb-NO"/>
        </w:rPr>
      </w:pPr>
      <w:r w:rsidRPr="00702B01">
        <w:rPr>
          <w:lang w:val="nb-NO"/>
        </w:rPr>
        <w:t xml:space="preserve"> Er 127 provinser (vs. 20 hos Herodot) et uttrykk for persernes oppblåsthet fra andres synspunkt? Eller samsvarer dette med 120 satraper i Dan 6:1?</w:t>
      </w:r>
    </w:p>
    <w:p w14:paraId="0CACBC08" w14:textId="1E23AEBF" w:rsidR="00702B01" w:rsidRPr="00702B01" w:rsidRDefault="00702B01" w:rsidP="00702B01">
      <w:pPr>
        <w:rPr>
          <w:lang w:val="nb-NO"/>
        </w:rPr>
      </w:pPr>
      <w:r w:rsidRPr="00702B01">
        <w:rPr>
          <w:lang w:val="nb-NO"/>
        </w:rPr>
        <w:t>Er Hamans 25 meter høye påle ironisk for hans stolthet og ondskap?</w:t>
      </w:r>
    </w:p>
    <w:p w14:paraId="59B62D83" w14:textId="0CB7C1A5" w:rsidR="00702B01" w:rsidRPr="00702B01" w:rsidRDefault="00702B01" w:rsidP="00702B01">
      <w:pPr>
        <w:rPr>
          <w:lang w:val="nb-NO"/>
        </w:rPr>
      </w:pPr>
      <w:r w:rsidRPr="00FB0124">
        <w:rPr>
          <w:i/>
          <w:iCs/>
        </w:rPr>
        <w:t>“Such “unhistorical” features of the book do not threaten its historical value but rather provide interpretive depth to the story.”</w:t>
      </w:r>
      <w:r>
        <w:t xml:space="preserve"> </w:t>
      </w:r>
      <w:r w:rsidRPr="00702B01">
        <w:rPr>
          <w:lang w:val="nb-NO"/>
        </w:rPr>
        <w:t>K.</w:t>
      </w:r>
      <w:r w:rsidR="00FB0124">
        <w:rPr>
          <w:lang w:val="nb-NO"/>
        </w:rPr>
        <w:t xml:space="preserve"> </w:t>
      </w:r>
      <w:r w:rsidRPr="00702B01">
        <w:rPr>
          <w:lang w:val="nb-NO"/>
        </w:rPr>
        <w:t>H. Jobes</w:t>
      </w:r>
    </w:p>
    <w:p w14:paraId="2AC22FB9" w14:textId="008C9BA8" w:rsidR="00702B01" w:rsidRPr="00702B01" w:rsidRDefault="00702B01" w:rsidP="00702B01">
      <w:pPr>
        <w:rPr>
          <w:lang w:val="nb-NO"/>
        </w:rPr>
      </w:pPr>
      <w:r w:rsidRPr="00702B01">
        <w:rPr>
          <w:lang w:val="nb-NO"/>
        </w:rPr>
        <w:t>Beskrivelsen av persiske kongelige palass, fester, dekor og skikker stemmer med Herodot, Xenofon og Aristofanes.</w:t>
      </w:r>
    </w:p>
    <w:p w14:paraId="76AD94CF" w14:textId="31639B08" w:rsidR="00702B01" w:rsidRPr="00702B01" w:rsidRDefault="00702B01" w:rsidP="00702B01">
      <w:pPr>
        <w:rPr>
          <w:lang w:val="nb-NO"/>
        </w:rPr>
      </w:pPr>
      <w:r w:rsidRPr="00702B01">
        <w:rPr>
          <w:lang w:val="nb-NO"/>
        </w:rPr>
        <w:t>Vi har lite litteratur fra denne persiske perioden, og bør være forsiktige med å bedømme ut fra moderne standpunkt.</w:t>
      </w:r>
    </w:p>
    <w:p w14:paraId="0545E182" w14:textId="77777777" w:rsidR="00527054" w:rsidRDefault="00527054" w:rsidP="00702B01">
      <w:pPr>
        <w:rPr>
          <w:lang w:val="nb-NO"/>
        </w:rPr>
      </w:pPr>
    </w:p>
    <w:p w14:paraId="54E9137F" w14:textId="38EB75AE" w:rsidR="00702B01" w:rsidRPr="00527054" w:rsidRDefault="00527054" w:rsidP="007069D3">
      <w:pPr>
        <w:pStyle w:val="Heading3"/>
      </w:pPr>
      <w:bookmarkStart w:id="7" w:name="_Toc124339633"/>
      <w:r w:rsidRPr="00527054">
        <w:t>S</w:t>
      </w:r>
      <w:r w:rsidR="00702B01" w:rsidRPr="00527054">
        <w:t xml:space="preserve">truktur: </w:t>
      </w:r>
      <w:r w:rsidRPr="00527054">
        <w:t>K</w:t>
      </w:r>
      <w:r w:rsidR="00702B01" w:rsidRPr="00527054">
        <w:t>iasme</w:t>
      </w:r>
      <w:bookmarkEnd w:id="7"/>
    </w:p>
    <w:p w14:paraId="236B1137" w14:textId="432B5772" w:rsidR="00527054" w:rsidRPr="00527054" w:rsidRDefault="00527054" w:rsidP="00527054">
      <w:r w:rsidRPr="00527054">
        <w:t>Thematic reversa</w:t>
      </w:r>
      <w:r>
        <w:t>l</w:t>
      </w:r>
    </w:p>
    <w:p w14:paraId="5D8039E1" w14:textId="78FD60A3" w:rsidR="00527054" w:rsidRPr="00527054" w:rsidRDefault="00527054" w:rsidP="00527054">
      <w:r w:rsidRPr="00527054">
        <w:t>A. The king gi</w:t>
      </w:r>
      <w:r>
        <w:t>v</w:t>
      </w:r>
      <w:r w:rsidRPr="00527054">
        <w:t>e</w:t>
      </w:r>
      <w:r>
        <w:t>s</w:t>
      </w:r>
      <w:r w:rsidRPr="00527054">
        <w:t xml:space="preserve"> Haman his ring (3:10)</w:t>
      </w:r>
    </w:p>
    <w:p w14:paraId="1B3950D8" w14:textId="29F00BB1" w:rsidR="00527054" w:rsidRPr="00527054" w:rsidRDefault="00527054" w:rsidP="00527054">
      <w:r w:rsidRPr="00527054">
        <w:t>B</w:t>
      </w:r>
      <w:r>
        <w:t>.</w:t>
      </w:r>
      <w:r w:rsidRPr="00527054">
        <w:t xml:space="preserve"> Haman </w:t>
      </w:r>
      <w:r>
        <w:t>s</w:t>
      </w:r>
      <w:r w:rsidRPr="00527054">
        <w:t>ummons the king</w:t>
      </w:r>
      <w:r>
        <w:t>’s</w:t>
      </w:r>
      <w:r w:rsidRPr="00527054">
        <w:t xml:space="preserve"> </w:t>
      </w:r>
      <w:r>
        <w:t>s</w:t>
      </w:r>
      <w:r w:rsidRPr="00527054">
        <w:t>c</w:t>
      </w:r>
      <w:r>
        <w:t>ri</w:t>
      </w:r>
      <w:r w:rsidRPr="00527054">
        <w:t xml:space="preserve">be </w:t>
      </w:r>
      <w:r>
        <w:t>(</w:t>
      </w:r>
      <w:r w:rsidRPr="00527054">
        <w:t>3:12)</w:t>
      </w:r>
    </w:p>
    <w:p w14:paraId="00DF3BB9" w14:textId="11E8C068" w:rsidR="00527054" w:rsidRPr="00527054" w:rsidRDefault="00527054" w:rsidP="00527054">
      <w:r w:rsidRPr="00527054">
        <w:t>C</w:t>
      </w:r>
      <w:r>
        <w:t xml:space="preserve">. </w:t>
      </w:r>
      <w:r w:rsidRPr="00527054">
        <w:t>Lette</w:t>
      </w:r>
      <w:r>
        <w:t xml:space="preserve">rs </w:t>
      </w:r>
      <w:r w:rsidRPr="00527054">
        <w:t>wri</w:t>
      </w:r>
      <w:r>
        <w:t>t</w:t>
      </w:r>
      <w:r w:rsidRPr="00527054">
        <w:t>ten</w:t>
      </w:r>
      <w:r>
        <w:t>,</w:t>
      </w:r>
      <w:r w:rsidRPr="00527054">
        <w:t xml:space="preserve"> </w:t>
      </w:r>
      <w:r>
        <w:t>sea</w:t>
      </w:r>
      <w:r w:rsidRPr="00527054">
        <w:t xml:space="preserve">led </w:t>
      </w:r>
      <w:r>
        <w:t>w</w:t>
      </w:r>
      <w:r w:rsidRPr="00527054">
        <w:t>ith ring (3:2)</w:t>
      </w:r>
    </w:p>
    <w:p w14:paraId="0F02E61A" w14:textId="7CCB6F25" w:rsidR="00527054" w:rsidRPr="00527054" w:rsidRDefault="00527054" w:rsidP="00527054">
      <w:r>
        <w:t xml:space="preserve">D. Jews, even women and children, to be killed on one day (3:13) </w:t>
      </w:r>
    </w:p>
    <w:p w14:paraId="7D422844" w14:textId="102631FB" w:rsidR="00527054" w:rsidRPr="00527054" w:rsidRDefault="00527054" w:rsidP="00527054">
      <w:r w:rsidRPr="00527054">
        <w:t>E.</w:t>
      </w:r>
      <w:r>
        <w:t xml:space="preserve"> </w:t>
      </w:r>
      <w:r w:rsidRPr="00527054">
        <w:t>Haman</w:t>
      </w:r>
      <w:r>
        <w:t>’s</w:t>
      </w:r>
      <w:r w:rsidRPr="00527054">
        <w:t xml:space="preserve"> decree publicly di</w:t>
      </w:r>
      <w:r>
        <w:t>s</w:t>
      </w:r>
      <w:r w:rsidRPr="00527054">
        <w:t xml:space="preserve">played </w:t>
      </w:r>
      <w:r>
        <w:t>as</w:t>
      </w:r>
      <w:r w:rsidRPr="00527054">
        <w:t xml:space="preserve"> la</w:t>
      </w:r>
      <w:r>
        <w:t>w</w:t>
      </w:r>
      <w:r w:rsidRPr="00527054">
        <w:t xml:space="preserve"> (3</w:t>
      </w:r>
      <w:r>
        <w:t>:</w:t>
      </w:r>
      <w:r w:rsidRPr="00527054">
        <w:t>14)</w:t>
      </w:r>
    </w:p>
    <w:p w14:paraId="6E0FC694" w14:textId="13342B94" w:rsidR="00527054" w:rsidRPr="00527054" w:rsidRDefault="00655CD1" w:rsidP="00527054">
      <w:r>
        <w:t xml:space="preserve">F. </w:t>
      </w:r>
      <w:r w:rsidR="00527054" w:rsidRPr="00527054">
        <w:t>Courier</w:t>
      </w:r>
      <w:r w:rsidR="00527054">
        <w:t>s</w:t>
      </w:r>
      <w:r w:rsidR="00527054" w:rsidRPr="00527054">
        <w:t xml:space="preserve"> go out in ha</w:t>
      </w:r>
      <w:r w:rsidR="00527054">
        <w:t>s</w:t>
      </w:r>
      <w:r w:rsidR="00527054" w:rsidRPr="00527054">
        <w:t>te (3:15)</w:t>
      </w:r>
    </w:p>
    <w:p w14:paraId="6E420663" w14:textId="183A189F" w:rsidR="00527054" w:rsidRPr="00527054" w:rsidRDefault="00527054" w:rsidP="00527054">
      <w:r w:rsidRPr="00527054">
        <w:t xml:space="preserve">G. </w:t>
      </w:r>
      <w:r>
        <w:t xml:space="preserve">The city </w:t>
      </w:r>
      <w:r w:rsidRPr="00527054">
        <w:t>of Su</w:t>
      </w:r>
      <w:r>
        <w:t>s</w:t>
      </w:r>
      <w:r w:rsidRPr="00527054">
        <w:t>a be</w:t>
      </w:r>
      <w:r>
        <w:t>wi</w:t>
      </w:r>
      <w:r w:rsidRPr="00527054">
        <w:t>1dered (3:</w:t>
      </w:r>
      <w:r>
        <w:t>1</w:t>
      </w:r>
      <w:r w:rsidRPr="00527054">
        <w:t>5)</w:t>
      </w:r>
    </w:p>
    <w:p w14:paraId="75FBF015" w14:textId="1D855228" w:rsidR="00527054" w:rsidRPr="00527054" w:rsidRDefault="00527054" w:rsidP="00527054">
      <w:r w:rsidRPr="00527054">
        <w:t>H. Mo</w:t>
      </w:r>
      <w:r>
        <w:t>r</w:t>
      </w:r>
      <w:r w:rsidRPr="00527054">
        <w:t>deca</w:t>
      </w:r>
      <w:r>
        <w:t>i</w:t>
      </w:r>
      <w:r w:rsidRPr="00527054">
        <w:t xml:space="preserve"> </w:t>
      </w:r>
      <w:r>
        <w:t>w</w:t>
      </w:r>
      <w:r w:rsidRPr="00527054">
        <w:t>ear</w:t>
      </w:r>
      <w:r>
        <w:t>s</w:t>
      </w:r>
      <w:r w:rsidRPr="00527054">
        <w:t xml:space="preserve"> </w:t>
      </w:r>
      <w:r>
        <w:t>s</w:t>
      </w:r>
      <w:r w:rsidRPr="00527054">
        <w:t xml:space="preserve">ackcloth and </w:t>
      </w:r>
      <w:r w:rsidR="00C24234">
        <w:t>ashes</w:t>
      </w:r>
      <w:r w:rsidRPr="00527054">
        <w:t xml:space="preserve"> (4:</w:t>
      </w:r>
      <w:r w:rsidR="00C24234">
        <w:t>1</w:t>
      </w:r>
      <w:r w:rsidRPr="00527054">
        <w:t>)</w:t>
      </w:r>
    </w:p>
    <w:p w14:paraId="75313BDB" w14:textId="43206D64" w:rsidR="00527054" w:rsidRPr="00527054" w:rsidRDefault="00C24234" w:rsidP="00527054">
      <w:r>
        <w:t>I</w:t>
      </w:r>
      <w:r w:rsidR="00527054" w:rsidRPr="00527054">
        <w:t xml:space="preserve">. </w:t>
      </w:r>
      <w:r>
        <w:t>M</w:t>
      </w:r>
      <w:r w:rsidR="00527054" w:rsidRPr="00527054">
        <w:t>ordecai g</w:t>
      </w:r>
      <w:r>
        <w:t>oes through city</w:t>
      </w:r>
      <w:r w:rsidR="00527054" w:rsidRPr="00527054">
        <w:t xml:space="preserve"> crying in</w:t>
      </w:r>
      <w:r>
        <w:t xml:space="preserve"> sorrow</w:t>
      </w:r>
      <w:r w:rsidR="00527054" w:rsidRPr="00527054">
        <w:t xml:space="preserve"> (4:1)</w:t>
      </w:r>
    </w:p>
    <w:p w14:paraId="29D48189" w14:textId="43026616" w:rsidR="00527054" w:rsidRPr="00527054" w:rsidRDefault="00527054" w:rsidP="00527054">
      <w:r w:rsidRPr="00527054">
        <w:t>J. Zere</w:t>
      </w:r>
      <w:r w:rsidR="00C24234">
        <w:t>sh</w:t>
      </w:r>
      <w:r w:rsidRPr="00527054">
        <w:t xml:space="preserve"> </w:t>
      </w:r>
      <w:r w:rsidR="00C24234">
        <w:t>advises M</w:t>
      </w:r>
      <w:r w:rsidRPr="00527054">
        <w:t>ordecai</w:t>
      </w:r>
      <w:r w:rsidR="00C24234">
        <w:t xml:space="preserve">’s </w:t>
      </w:r>
      <w:r w:rsidRPr="00527054">
        <w:t>death (5:14)</w:t>
      </w:r>
    </w:p>
    <w:p w14:paraId="237740D2" w14:textId="1FE2D4CE" w:rsidR="00527054" w:rsidRPr="00527054" w:rsidRDefault="00655CD1" w:rsidP="00527054">
      <w:r>
        <w:t xml:space="preserve">K. </w:t>
      </w:r>
      <w:r w:rsidR="00527054" w:rsidRPr="00527054">
        <w:t>King</w:t>
      </w:r>
      <w:r w:rsidR="00C24234">
        <w:t>’s insomnia lead to M</w:t>
      </w:r>
      <w:r w:rsidR="00527054" w:rsidRPr="00527054">
        <w:t>ordecai</w:t>
      </w:r>
      <w:r w:rsidR="00C24234">
        <w:t xml:space="preserve">’s </w:t>
      </w:r>
      <w:r w:rsidR="00527054" w:rsidRPr="00527054">
        <w:t>honor (6</w:t>
      </w:r>
      <w:r w:rsidR="00C24234">
        <w:t>:</w:t>
      </w:r>
      <w:r w:rsidR="00527054" w:rsidRPr="00527054">
        <w:t>1-3)</w:t>
      </w:r>
    </w:p>
    <w:p w14:paraId="5F6FF614" w14:textId="57269970" w:rsidR="00527054" w:rsidRPr="00527054" w:rsidRDefault="00655CD1" w:rsidP="00527054">
      <w:r>
        <w:t xml:space="preserve">K. </w:t>
      </w:r>
      <w:r w:rsidR="00C24234">
        <w:t xml:space="preserve">Haman’s disomnia leads to his </w:t>
      </w:r>
      <w:r w:rsidR="00527054" w:rsidRPr="00527054">
        <w:t>di</w:t>
      </w:r>
      <w:r w:rsidR="00C24234">
        <w:t>s</w:t>
      </w:r>
      <w:r w:rsidR="00527054" w:rsidRPr="00527054">
        <w:t>honor (6:4-9)</w:t>
      </w:r>
    </w:p>
    <w:p w14:paraId="6E6337E3" w14:textId="63AB6CEA" w:rsidR="00527054" w:rsidRPr="00527054" w:rsidRDefault="00527054" w:rsidP="00527054">
      <w:r w:rsidRPr="00527054">
        <w:t xml:space="preserve">J. </w:t>
      </w:r>
      <w:r w:rsidR="00C24234" w:rsidRPr="00527054">
        <w:t>Zere</w:t>
      </w:r>
      <w:r w:rsidR="00C24234">
        <w:t>sh predicts H</w:t>
      </w:r>
      <w:r w:rsidRPr="00527054">
        <w:t>aman</w:t>
      </w:r>
      <w:r w:rsidR="00C24234">
        <w:t>’s</w:t>
      </w:r>
      <w:r w:rsidRPr="00527054">
        <w:t xml:space="preserve"> ruin</w:t>
      </w:r>
      <w:r w:rsidR="00C24234">
        <w:t xml:space="preserve"> </w:t>
      </w:r>
      <w:r w:rsidRPr="00527054">
        <w:t>(6:13)</w:t>
      </w:r>
    </w:p>
    <w:p w14:paraId="69DB5A4C" w14:textId="2F27CF3E" w:rsidR="00527054" w:rsidRPr="00527054" w:rsidRDefault="00C24234" w:rsidP="00527054">
      <w:r>
        <w:t xml:space="preserve">I. Mordekai led through the city in honor </w:t>
      </w:r>
      <w:r w:rsidR="00527054" w:rsidRPr="00527054">
        <w:t>(6</w:t>
      </w:r>
      <w:r>
        <w:t>:</w:t>
      </w:r>
      <w:r w:rsidR="00527054" w:rsidRPr="00527054">
        <w:t>1</w:t>
      </w:r>
      <w:r>
        <w:t>1</w:t>
      </w:r>
      <w:r w:rsidR="00527054" w:rsidRPr="00527054">
        <w:t>)</w:t>
      </w:r>
    </w:p>
    <w:p w14:paraId="1F2409AD" w14:textId="585CD83C" w:rsidR="00527054" w:rsidRPr="00527054" w:rsidRDefault="00527054" w:rsidP="00527054">
      <w:r w:rsidRPr="00527054">
        <w:t>H. Mordecai wear</w:t>
      </w:r>
      <w:r w:rsidR="00655CD1">
        <w:t>s</w:t>
      </w:r>
      <w:r w:rsidRPr="00527054">
        <w:t xml:space="preserve"> ro</w:t>
      </w:r>
      <w:r w:rsidR="00655CD1">
        <w:t>y</w:t>
      </w:r>
      <w:r w:rsidRPr="00527054">
        <w:t>al rob</w:t>
      </w:r>
      <w:r w:rsidR="00655CD1">
        <w:t>es</w:t>
      </w:r>
      <w:r w:rsidRPr="00527054">
        <w:t xml:space="preserve"> (8:15)</w:t>
      </w:r>
    </w:p>
    <w:p w14:paraId="4493F32F" w14:textId="19F2EB21" w:rsidR="00527054" w:rsidRPr="00527054" w:rsidRDefault="00527054" w:rsidP="00527054">
      <w:r w:rsidRPr="00527054">
        <w:t>G. The city o</w:t>
      </w:r>
      <w:r w:rsidR="00655CD1">
        <w:t>f Susa</w:t>
      </w:r>
      <w:r w:rsidRPr="00527054">
        <w:t xml:space="preserve"> rejoic</w:t>
      </w:r>
      <w:r w:rsidR="00655CD1">
        <w:t>es</w:t>
      </w:r>
      <w:r w:rsidRPr="00527054">
        <w:t xml:space="preserve"> (8:15)</w:t>
      </w:r>
    </w:p>
    <w:p w14:paraId="7AE53AE5" w14:textId="36E5CECB" w:rsidR="00527054" w:rsidRPr="00527054" w:rsidRDefault="00527054" w:rsidP="00527054">
      <w:r w:rsidRPr="00527054">
        <w:t xml:space="preserve">F. </w:t>
      </w:r>
      <w:r w:rsidR="00655CD1" w:rsidRPr="00527054">
        <w:t>Courier</w:t>
      </w:r>
      <w:r w:rsidR="00655CD1">
        <w:t>s</w:t>
      </w:r>
      <w:r w:rsidR="00655CD1" w:rsidRPr="00527054">
        <w:t xml:space="preserve"> go out in ha</w:t>
      </w:r>
      <w:r w:rsidR="00655CD1">
        <w:t>s</w:t>
      </w:r>
      <w:r w:rsidR="00655CD1" w:rsidRPr="00527054">
        <w:t xml:space="preserve">te </w:t>
      </w:r>
      <w:r w:rsidRPr="00527054">
        <w:t>(8:14)</w:t>
      </w:r>
    </w:p>
    <w:p w14:paraId="471167D0" w14:textId="407471C4" w:rsidR="00527054" w:rsidRPr="00527054" w:rsidRDefault="00655CD1" w:rsidP="00527054">
      <w:r>
        <w:t>E. M</w:t>
      </w:r>
      <w:r w:rsidR="00527054" w:rsidRPr="00527054">
        <w:t>ordecai'</w:t>
      </w:r>
      <w:r>
        <w:t>s</w:t>
      </w:r>
      <w:r w:rsidR="00527054" w:rsidRPr="00527054">
        <w:t xml:space="preserve"> </w:t>
      </w:r>
      <w:r w:rsidRPr="00527054">
        <w:t>decree publicly di</w:t>
      </w:r>
      <w:r>
        <w:t>s</w:t>
      </w:r>
      <w:r w:rsidRPr="00527054">
        <w:t xml:space="preserve">played </w:t>
      </w:r>
      <w:r>
        <w:t>as</w:t>
      </w:r>
      <w:r w:rsidRPr="00527054">
        <w:t xml:space="preserve"> la</w:t>
      </w:r>
      <w:r>
        <w:t>w</w:t>
      </w:r>
      <w:r w:rsidR="00527054" w:rsidRPr="00527054">
        <w:t xml:space="preserve"> (8:13)</w:t>
      </w:r>
    </w:p>
    <w:p w14:paraId="01C883E3" w14:textId="1D3233EC" w:rsidR="00527054" w:rsidRPr="00527054" w:rsidRDefault="00655CD1" w:rsidP="00527054">
      <w:r>
        <w:t>D. The enemies, even women and children, to be killed on one day</w:t>
      </w:r>
      <w:r w:rsidR="00527054" w:rsidRPr="00527054">
        <w:t xml:space="preserve"> (</w:t>
      </w:r>
      <w:r>
        <w:t>8:11</w:t>
      </w:r>
      <w:r w:rsidR="00527054" w:rsidRPr="00527054">
        <w:t>)</w:t>
      </w:r>
    </w:p>
    <w:p w14:paraId="04784F78" w14:textId="770210D6" w:rsidR="00527054" w:rsidRPr="00527054" w:rsidRDefault="00527054" w:rsidP="00527054">
      <w:r w:rsidRPr="00527054">
        <w:t>C. Lette</w:t>
      </w:r>
      <w:r w:rsidR="00655CD1">
        <w:t>rs written, sealed with the same ring</w:t>
      </w:r>
      <w:r w:rsidRPr="00527054">
        <w:t xml:space="preserve"> (8:10)</w:t>
      </w:r>
    </w:p>
    <w:p w14:paraId="168D6453" w14:textId="4AF2D08F" w:rsidR="00527054" w:rsidRPr="00655CD1" w:rsidRDefault="00527054" w:rsidP="00527054">
      <w:r w:rsidRPr="00655CD1">
        <w:t xml:space="preserve">B. </w:t>
      </w:r>
      <w:r w:rsidR="00655CD1" w:rsidRPr="00655CD1">
        <w:t>M</w:t>
      </w:r>
      <w:r w:rsidRPr="00655CD1">
        <w:t>ord</w:t>
      </w:r>
      <w:r w:rsidR="00655CD1" w:rsidRPr="00655CD1">
        <w:t>ec</w:t>
      </w:r>
      <w:r w:rsidRPr="00655CD1">
        <w:t>ai</w:t>
      </w:r>
      <w:r w:rsidR="00655CD1">
        <w:t xml:space="preserve"> summons the king’s scribes</w:t>
      </w:r>
      <w:r w:rsidRPr="00655CD1">
        <w:t xml:space="preserve"> (8:9)</w:t>
      </w:r>
    </w:p>
    <w:p w14:paraId="0C9DCB87" w14:textId="59023631" w:rsidR="00702B01" w:rsidRPr="00527054" w:rsidRDefault="00527054" w:rsidP="00527054">
      <w:r w:rsidRPr="00527054">
        <w:lastRenderedPageBreak/>
        <w:t xml:space="preserve">A. The king </w:t>
      </w:r>
      <w:r w:rsidR="00655CD1">
        <w:t>gives Mordecai the same ring</w:t>
      </w:r>
      <w:r w:rsidRPr="00527054">
        <w:t xml:space="preserve"> (8</w:t>
      </w:r>
      <w:r w:rsidR="00655CD1">
        <w:t>:</w:t>
      </w:r>
      <w:r w:rsidRPr="00527054">
        <w:t>2)</w:t>
      </w:r>
    </w:p>
    <w:p w14:paraId="79DBF735" w14:textId="77777777" w:rsidR="00655CD1" w:rsidRPr="00CF23DF" w:rsidRDefault="00655CD1" w:rsidP="00702B01"/>
    <w:p w14:paraId="60199EC7" w14:textId="21F335FA" w:rsidR="00702B01" w:rsidRPr="00702B01" w:rsidRDefault="005055A0" w:rsidP="00E05235">
      <w:pPr>
        <w:rPr>
          <w:lang w:val="nb-NO"/>
        </w:rPr>
      </w:pPr>
      <w:r>
        <w:rPr>
          <w:lang w:val="nb-NO"/>
        </w:rPr>
        <w:t xml:space="preserve">Kap. </w:t>
      </w:r>
      <w:r w:rsidR="00702B01" w:rsidRPr="00702B01">
        <w:rPr>
          <w:lang w:val="nb-NO"/>
        </w:rPr>
        <w:t>1-2</w:t>
      </w:r>
      <w:r w:rsidR="00702B01" w:rsidRPr="00702B01">
        <w:rPr>
          <w:lang w:val="nb-NO"/>
        </w:rPr>
        <w:tab/>
        <w:t>Xerxes’ storhet og dronningdrama — Ester blir dronning</w:t>
      </w:r>
      <w:r w:rsidR="00702B01" w:rsidRPr="00702B01">
        <w:rPr>
          <w:lang w:val="nb-NO"/>
        </w:rPr>
        <w:tab/>
      </w:r>
    </w:p>
    <w:p w14:paraId="5AE51A45" w14:textId="338B6747" w:rsidR="00702B01" w:rsidRPr="00702B01" w:rsidRDefault="005055A0" w:rsidP="00702B01">
      <w:pPr>
        <w:rPr>
          <w:lang w:val="nb-NO"/>
        </w:rPr>
      </w:pPr>
      <w:r>
        <w:rPr>
          <w:lang w:val="nb-NO"/>
        </w:rPr>
        <w:t xml:space="preserve">Kap. </w:t>
      </w:r>
      <w:r w:rsidR="00702B01" w:rsidRPr="00702B01">
        <w:rPr>
          <w:lang w:val="nb-NO"/>
        </w:rPr>
        <w:t>3-4</w:t>
      </w:r>
      <w:r w:rsidR="00702B01" w:rsidRPr="00702B01">
        <w:rPr>
          <w:lang w:val="nb-NO"/>
        </w:rPr>
        <w:tab/>
        <w:t>Hamans plan og Mordekais plan</w:t>
      </w:r>
      <w:r w:rsidR="00702B01" w:rsidRPr="00702B01">
        <w:rPr>
          <w:lang w:val="nb-NO"/>
        </w:rPr>
        <w:tab/>
      </w:r>
    </w:p>
    <w:p w14:paraId="222DAD8C" w14:textId="2975BAA6" w:rsidR="00702B01" w:rsidRPr="00702B01" w:rsidRDefault="005055A0" w:rsidP="00702B01">
      <w:pPr>
        <w:rPr>
          <w:lang w:val="nb-NO"/>
        </w:rPr>
      </w:pPr>
      <w:r>
        <w:rPr>
          <w:lang w:val="nb-NO"/>
        </w:rPr>
        <w:t xml:space="preserve">Kap. </w:t>
      </w:r>
      <w:r w:rsidR="00702B01" w:rsidRPr="00702B01">
        <w:rPr>
          <w:lang w:val="nb-NO"/>
        </w:rPr>
        <w:t>5</w:t>
      </w:r>
      <w:r w:rsidR="00702B01" w:rsidRPr="00702B01">
        <w:rPr>
          <w:lang w:val="nb-NO"/>
        </w:rPr>
        <w:tab/>
      </w:r>
      <w:r w:rsidR="00E05235">
        <w:rPr>
          <w:lang w:val="nb-NO"/>
        </w:rPr>
        <w:tab/>
      </w:r>
      <w:r w:rsidR="00702B01" w:rsidRPr="00702B01">
        <w:rPr>
          <w:lang w:val="nb-NO"/>
        </w:rPr>
        <w:t>Esters 1. fest — Haman setter opp pålen for Mordekai</w:t>
      </w:r>
      <w:r w:rsidR="00702B01" w:rsidRPr="00702B01">
        <w:rPr>
          <w:lang w:val="nb-NO"/>
        </w:rPr>
        <w:tab/>
      </w:r>
    </w:p>
    <w:p w14:paraId="4D679D97" w14:textId="4D580DCE" w:rsidR="00702B01" w:rsidRPr="00702B01" w:rsidRDefault="005055A0" w:rsidP="00702B01">
      <w:pPr>
        <w:rPr>
          <w:lang w:val="nb-NO"/>
        </w:rPr>
      </w:pPr>
      <w:r>
        <w:rPr>
          <w:lang w:val="nb-NO"/>
        </w:rPr>
        <w:t xml:space="preserve">Kap. </w:t>
      </w:r>
      <w:r w:rsidR="00702B01" w:rsidRPr="00702B01">
        <w:rPr>
          <w:lang w:val="nb-NO"/>
        </w:rPr>
        <w:t>6</w:t>
      </w:r>
      <w:r w:rsidR="00702B01" w:rsidRPr="00702B01">
        <w:rPr>
          <w:lang w:val="nb-NO"/>
        </w:rPr>
        <w:tab/>
      </w:r>
      <w:r w:rsidR="00E05235">
        <w:rPr>
          <w:lang w:val="nb-NO"/>
        </w:rPr>
        <w:tab/>
      </w:r>
      <w:r w:rsidR="00702B01" w:rsidRPr="00702B01">
        <w:rPr>
          <w:lang w:val="nb-NO"/>
        </w:rPr>
        <w:t>Vendepunkt — Mordekai blir æret</w:t>
      </w:r>
      <w:r w:rsidR="00702B01" w:rsidRPr="00702B01">
        <w:rPr>
          <w:lang w:val="nb-NO"/>
        </w:rPr>
        <w:tab/>
      </w:r>
    </w:p>
    <w:p w14:paraId="22591C81" w14:textId="400388A9" w:rsidR="00702B01" w:rsidRPr="00702B01" w:rsidRDefault="00E05235" w:rsidP="00702B01">
      <w:pPr>
        <w:rPr>
          <w:lang w:val="nb-NO"/>
        </w:rPr>
      </w:pPr>
      <w:r w:rsidRPr="00702B01">
        <w:rPr>
          <w:lang w:val="nb-NO"/>
        </w:rPr>
        <w:t>Trusselen øker</w:t>
      </w:r>
      <w:r>
        <w:rPr>
          <w:lang w:val="nb-NO"/>
        </w:rPr>
        <w:t xml:space="preserve"> frem til kap. 6 før den </w:t>
      </w:r>
      <w:r w:rsidR="00702B01" w:rsidRPr="00702B01">
        <w:rPr>
          <w:lang w:val="nb-NO"/>
        </w:rPr>
        <w:t>reverseres</w:t>
      </w:r>
      <w:r>
        <w:rPr>
          <w:lang w:val="nb-NO"/>
        </w:rPr>
        <w:t xml:space="preserve"> fra kap. 6-10.</w:t>
      </w:r>
    </w:p>
    <w:p w14:paraId="4FA74280" w14:textId="67167FE1" w:rsidR="00702B01" w:rsidRPr="00702B01" w:rsidRDefault="005055A0" w:rsidP="00702B01">
      <w:pPr>
        <w:rPr>
          <w:lang w:val="nb-NO"/>
        </w:rPr>
      </w:pPr>
      <w:r>
        <w:rPr>
          <w:lang w:val="nb-NO"/>
        </w:rPr>
        <w:t xml:space="preserve">Kap. </w:t>
      </w:r>
      <w:r w:rsidR="00702B01" w:rsidRPr="00702B01">
        <w:rPr>
          <w:lang w:val="nb-NO"/>
        </w:rPr>
        <w:t>7</w:t>
      </w:r>
      <w:r w:rsidR="00702B01" w:rsidRPr="00702B01">
        <w:rPr>
          <w:lang w:val="nb-NO"/>
        </w:rPr>
        <w:tab/>
      </w:r>
      <w:r w:rsidR="00E05235">
        <w:rPr>
          <w:lang w:val="nb-NO"/>
        </w:rPr>
        <w:tab/>
      </w:r>
      <w:r w:rsidR="00702B01" w:rsidRPr="00702B01">
        <w:rPr>
          <w:lang w:val="nb-NO"/>
        </w:rPr>
        <w:t>Esters 2. fest — Haman henges i sin egen påle</w:t>
      </w:r>
      <w:r w:rsidR="00702B01" w:rsidRPr="00702B01">
        <w:rPr>
          <w:lang w:val="nb-NO"/>
        </w:rPr>
        <w:tab/>
      </w:r>
    </w:p>
    <w:p w14:paraId="2C616FA0" w14:textId="33D7CE3B" w:rsidR="00702B01" w:rsidRPr="00702B01" w:rsidRDefault="005055A0" w:rsidP="00702B01">
      <w:pPr>
        <w:rPr>
          <w:lang w:val="nb-NO"/>
        </w:rPr>
      </w:pPr>
      <w:r>
        <w:rPr>
          <w:lang w:val="nb-NO"/>
        </w:rPr>
        <w:t xml:space="preserve">Kap. </w:t>
      </w:r>
      <w:r w:rsidR="00702B01" w:rsidRPr="00702B01">
        <w:rPr>
          <w:lang w:val="nb-NO"/>
        </w:rPr>
        <w:t>8-10</w:t>
      </w:r>
      <w:r w:rsidR="00E05235">
        <w:rPr>
          <w:lang w:val="nb-NO"/>
        </w:rPr>
        <w:tab/>
      </w:r>
      <w:r w:rsidR="00702B01" w:rsidRPr="00702B01">
        <w:rPr>
          <w:lang w:val="nb-NO"/>
        </w:rPr>
        <w:t>Jødene forsvarer seg selv og reddes — Purimfesten</w:t>
      </w:r>
      <w:r w:rsidR="00702B01" w:rsidRPr="00702B01">
        <w:rPr>
          <w:lang w:val="nb-NO"/>
        </w:rPr>
        <w:tab/>
      </w:r>
    </w:p>
    <w:p w14:paraId="0A41DC99" w14:textId="77777777" w:rsidR="00702B01" w:rsidRPr="00702B01" w:rsidRDefault="00702B01" w:rsidP="00702B01">
      <w:pPr>
        <w:rPr>
          <w:lang w:val="nb-NO"/>
        </w:rPr>
      </w:pPr>
    </w:p>
    <w:p w14:paraId="1BB89D18" w14:textId="53287B95" w:rsidR="00702B01" w:rsidRPr="00702B01" w:rsidRDefault="00702B01" w:rsidP="00E05235">
      <w:pPr>
        <w:pStyle w:val="Heading2"/>
        <w:rPr>
          <w:lang w:val="nb-NO"/>
        </w:rPr>
      </w:pPr>
      <w:bookmarkStart w:id="8" w:name="_Toc124339634"/>
      <w:r w:rsidRPr="00702B01">
        <w:rPr>
          <w:lang w:val="nb-NO"/>
        </w:rPr>
        <w:t>Kap</w:t>
      </w:r>
      <w:r w:rsidR="00973B29">
        <w:rPr>
          <w:lang w:val="nb-NO"/>
        </w:rPr>
        <w:t>.</w:t>
      </w:r>
      <w:r w:rsidRPr="00702B01">
        <w:rPr>
          <w:lang w:val="nb-NO"/>
        </w:rPr>
        <w:t xml:space="preserve"> 1-2: Xerxes’ storhet og dronningdrama — Ester blir dronning</w:t>
      </w:r>
      <w:bookmarkEnd w:id="8"/>
    </w:p>
    <w:p w14:paraId="4823C049" w14:textId="532213E9" w:rsidR="00702B01" w:rsidRPr="00702B01" w:rsidRDefault="00702B01" w:rsidP="00702B01">
      <w:pPr>
        <w:rPr>
          <w:lang w:val="nb-NO"/>
        </w:rPr>
      </w:pPr>
      <w:r w:rsidRPr="00702B01">
        <w:rPr>
          <w:lang w:val="nb-NO"/>
        </w:rPr>
        <w:t>Ironisk: Verdens mektigste mann har ikke kontroll på kona</w:t>
      </w:r>
    </w:p>
    <w:p w14:paraId="5FC7190B" w14:textId="5DC34B8F" w:rsidR="00702B01" w:rsidRPr="00702B01" w:rsidRDefault="00702B01" w:rsidP="00702B01">
      <w:pPr>
        <w:rPr>
          <w:lang w:val="nb-NO"/>
        </w:rPr>
      </w:pPr>
      <w:r w:rsidRPr="00702B01">
        <w:rPr>
          <w:lang w:val="nb-NO"/>
        </w:rPr>
        <w:t>Litt dust?</w:t>
      </w:r>
      <w:r w:rsidRPr="00702B01">
        <w:rPr>
          <w:lang w:val="nb-NO"/>
        </w:rPr>
        <w:tab/>
        <w:t>Må hindre</w:t>
      </w:r>
      <w:r w:rsidR="00E05235">
        <w:rPr>
          <w:lang w:val="nb-NO"/>
        </w:rPr>
        <w:t xml:space="preserve"> </w:t>
      </w:r>
      <w:r w:rsidRPr="00702B01">
        <w:rPr>
          <w:lang w:val="nb-NO"/>
        </w:rPr>
        <w:t>feministbølge</w:t>
      </w:r>
    </w:p>
    <w:p w14:paraId="72233898" w14:textId="7F75591E" w:rsidR="00702B01" w:rsidRPr="00702B01" w:rsidRDefault="00702B01" w:rsidP="00702B01">
      <w:pPr>
        <w:rPr>
          <w:lang w:val="nb-NO"/>
        </w:rPr>
      </w:pPr>
      <w:r w:rsidRPr="001F2F1D">
        <w:rPr>
          <w:i/>
          <w:iCs/>
          <w:lang w:val="nb-NO"/>
        </w:rPr>
        <w:t>“Vant velvilje”</w:t>
      </w:r>
      <w:r w:rsidRPr="00702B01">
        <w:rPr>
          <w:lang w:val="nb-NO"/>
        </w:rPr>
        <w:t xml:space="preserve"> (2:9, 15, 17): Ofte Gud som står bak (2. Mos 11:3, Esra 7:27-28, Dan 1:9).</w:t>
      </w:r>
    </w:p>
    <w:p w14:paraId="4C3F2351" w14:textId="77777777" w:rsidR="00702B01" w:rsidRPr="00702B01" w:rsidRDefault="00702B01" w:rsidP="00702B01">
      <w:pPr>
        <w:rPr>
          <w:lang w:val="nb-NO"/>
        </w:rPr>
      </w:pPr>
      <w:r w:rsidRPr="00702B01">
        <w:rPr>
          <w:lang w:val="nb-NO"/>
        </w:rPr>
        <w:t>Som med Josef uten at Gud nevnes (1. Mos 39:4) — men forstås som Gud i Apg 7:9-10 (og i 1. Mos 50:20)</w:t>
      </w:r>
    </w:p>
    <w:p w14:paraId="2D3ABD42" w14:textId="244640C3" w:rsidR="00702B01" w:rsidRPr="00702B01" w:rsidRDefault="00702B01" w:rsidP="00702B01">
      <w:pPr>
        <w:rPr>
          <w:lang w:val="nb-NO"/>
        </w:rPr>
      </w:pPr>
      <w:r w:rsidRPr="00702B01">
        <w:rPr>
          <w:lang w:val="nb-NO"/>
        </w:rPr>
        <w:t xml:space="preserve">Er 6 </w:t>
      </w:r>
      <w:r w:rsidR="00E05235" w:rsidRPr="00702B01">
        <w:rPr>
          <w:lang w:val="nb-NO"/>
        </w:rPr>
        <w:t>mnd.</w:t>
      </w:r>
      <w:r w:rsidRPr="00702B01">
        <w:rPr>
          <w:lang w:val="nb-NO"/>
        </w:rPr>
        <w:t xml:space="preserve"> med myrraolje + 6 </w:t>
      </w:r>
      <w:r w:rsidR="00E05235" w:rsidRPr="00702B01">
        <w:rPr>
          <w:lang w:val="nb-NO"/>
        </w:rPr>
        <w:t>mnd.</w:t>
      </w:r>
      <w:r w:rsidRPr="00702B01">
        <w:rPr>
          <w:lang w:val="nb-NO"/>
        </w:rPr>
        <w:t xml:space="preserve"> med “balsam og andre kremer for kvinner” komisk?</w:t>
      </w:r>
    </w:p>
    <w:p w14:paraId="5E2D6373" w14:textId="77777777" w:rsidR="00702B01" w:rsidRPr="00702B01" w:rsidRDefault="00702B01" w:rsidP="00702B01">
      <w:pPr>
        <w:rPr>
          <w:lang w:val="nb-NO"/>
        </w:rPr>
      </w:pPr>
    </w:p>
    <w:p w14:paraId="0E4D116A" w14:textId="6027C3BE" w:rsidR="00702B01" w:rsidRPr="00702B01" w:rsidRDefault="005055A0" w:rsidP="00E05235">
      <w:pPr>
        <w:pStyle w:val="Heading2"/>
        <w:rPr>
          <w:lang w:val="nb-NO"/>
        </w:rPr>
      </w:pPr>
      <w:bookmarkStart w:id="9" w:name="_Toc124339635"/>
      <w:r>
        <w:rPr>
          <w:lang w:val="nb-NO"/>
        </w:rPr>
        <w:t xml:space="preserve">Kap. </w:t>
      </w:r>
      <w:r w:rsidR="00702B01" w:rsidRPr="00702B01">
        <w:rPr>
          <w:lang w:val="nb-NO"/>
        </w:rPr>
        <w:t>3-4: Hamans plan og Mordekais plan</w:t>
      </w:r>
      <w:bookmarkEnd w:id="9"/>
    </w:p>
    <w:p w14:paraId="71CC47DC" w14:textId="553F4C02" w:rsidR="00702B01" w:rsidRPr="00702B01" w:rsidRDefault="00702B01" w:rsidP="00973B29">
      <w:pPr>
        <w:rPr>
          <w:lang w:val="nb-NO"/>
        </w:rPr>
      </w:pPr>
      <w:r w:rsidRPr="00702B01">
        <w:rPr>
          <w:lang w:val="nb-NO"/>
        </w:rPr>
        <w:t>Er Mordekai en gudfryktig jøde eller bare sta? Han ville jo måtte bøye seg for kongen, og resten av GT har ikke noe problem med slikt.</w:t>
      </w:r>
    </w:p>
    <w:p w14:paraId="6C08268C" w14:textId="7853DB37" w:rsidR="00702B01" w:rsidRPr="00702B01" w:rsidRDefault="00702B01" w:rsidP="00702B01">
      <w:pPr>
        <w:rPr>
          <w:lang w:val="nb-NO"/>
        </w:rPr>
      </w:pPr>
      <w:r w:rsidRPr="00702B01">
        <w:rPr>
          <w:lang w:val="nb-NO"/>
        </w:rPr>
        <w:t>Er det pga den gamle Saul-Amalek- konflikten? (2. Mos 17:16, 5. Mos 25:17,</w:t>
      </w:r>
      <w:r w:rsidR="00E05235">
        <w:rPr>
          <w:lang w:val="nb-NO"/>
        </w:rPr>
        <w:t xml:space="preserve"> </w:t>
      </w:r>
      <w:r w:rsidRPr="00702B01">
        <w:rPr>
          <w:lang w:val="nb-NO"/>
        </w:rPr>
        <w:t>19)</w:t>
      </w:r>
    </w:p>
    <w:p w14:paraId="0FBBC34C" w14:textId="440DBBCD" w:rsidR="00702B01" w:rsidRPr="00702B01" w:rsidRDefault="00702B01" w:rsidP="00702B01">
      <w:pPr>
        <w:rPr>
          <w:lang w:val="nb-NO"/>
        </w:rPr>
      </w:pPr>
      <w:r w:rsidRPr="00702B01">
        <w:rPr>
          <w:lang w:val="nb-NO"/>
        </w:rPr>
        <w:t>Haman overreagerer kraftig. En ekstremt ond karakter.</w:t>
      </w:r>
    </w:p>
    <w:p w14:paraId="313FE698" w14:textId="5DEA73D3" w:rsidR="00702B01" w:rsidRPr="00702B01" w:rsidRDefault="00702B01" w:rsidP="00702B01">
      <w:pPr>
        <w:rPr>
          <w:lang w:val="nb-NO"/>
        </w:rPr>
      </w:pPr>
      <w:r w:rsidRPr="001F2F1D">
        <w:rPr>
          <w:i/>
          <w:iCs/>
          <w:lang w:val="nb-NO"/>
        </w:rPr>
        <w:t>“Pur”</w:t>
      </w:r>
      <w:r w:rsidRPr="00702B01">
        <w:rPr>
          <w:lang w:val="nb-NO"/>
        </w:rPr>
        <w:t xml:space="preserve"> (3:7) brukes bare i Ester.</w:t>
      </w:r>
    </w:p>
    <w:p w14:paraId="30B55D15" w14:textId="066A4304" w:rsidR="00702B01" w:rsidRPr="00702B01" w:rsidRDefault="00702B01" w:rsidP="00702B01">
      <w:pPr>
        <w:rPr>
          <w:lang w:val="nb-NO"/>
        </w:rPr>
      </w:pPr>
      <w:r w:rsidRPr="00702B01">
        <w:rPr>
          <w:lang w:val="nb-NO"/>
        </w:rPr>
        <w:t>10 000 talenter sølv er også latterlig mye. Tenker han at han skal ta det fra jødene?</w:t>
      </w:r>
    </w:p>
    <w:p w14:paraId="38C0BDD4" w14:textId="3599B05E" w:rsidR="00702B01" w:rsidRPr="00702B01" w:rsidRDefault="00702B01" w:rsidP="00973B29">
      <w:pPr>
        <w:rPr>
          <w:lang w:val="nb-NO"/>
        </w:rPr>
      </w:pPr>
      <w:r w:rsidRPr="00702B01">
        <w:rPr>
          <w:lang w:val="nb-NO"/>
        </w:rPr>
        <w:lastRenderedPageBreak/>
        <w:t>Selv ikke i forbindelse med flerring av klær, faste, sekk, aske og klaging nevnes Gud. Men det er etter alt å dømme Gud de retter fokuset mot.</w:t>
      </w:r>
    </w:p>
    <w:p w14:paraId="553F47A1" w14:textId="640FDDAA" w:rsidR="00702B01" w:rsidRPr="00702B01" w:rsidRDefault="00702B01" w:rsidP="00702B01">
      <w:pPr>
        <w:rPr>
          <w:lang w:val="nb-NO"/>
        </w:rPr>
      </w:pPr>
      <w:r w:rsidRPr="00702B01">
        <w:rPr>
          <w:lang w:val="nb-NO"/>
        </w:rPr>
        <w:t>Ester er først redd for å dø selv om alle jøder vil kunne bli drept.</w:t>
      </w:r>
    </w:p>
    <w:p w14:paraId="77ABCE9E" w14:textId="4FB7A297" w:rsidR="00702B01" w:rsidRPr="00702B01" w:rsidRDefault="00702B01" w:rsidP="00702B01">
      <w:pPr>
        <w:rPr>
          <w:lang w:val="nb-NO"/>
        </w:rPr>
      </w:pPr>
      <w:r w:rsidRPr="00702B01">
        <w:rPr>
          <w:lang w:val="nb-NO"/>
        </w:rPr>
        <w:t>Mordekai er sikker på at de vil bli reddet på en eller annen måte.</w:t>
      </w:r>
    </w:p>
    <w:p w14:paraId="62E60234" w14:textId="7D773FCB" w:rsidR="00702B01" w:rsidRPr="00702B01" w:rsidRDefault="00702B01" w:rsidP="00702B01">
      <w:pPr>
        <w:rPr>
          <w:lang w:val="nb-NO"/>
        </w:rPr>
      </w:pPr>
      <w:r w:rsidRPr="001F2F1D">
        <w:rPr>
          <w:i/>
          <w:iCs/>
          <w:lang w:val="nb-NO"/>
        </w:rPr>
        <w:t>“For om du tier i denne tiden, vil hjelp og redning komme til jødene fra et annet sted, mens du og ditt farshus vil gå til grunne. Og hvem vet om det ikke er for en tid som denne at du har fått dronningrang?”</w:t>
      </w:r>
      <w:r w:rsidR="0001310A">
        <w:rPr>
          <w:lang w:val="nb-NO"/>
        </w:rPr>
        <w:t xml:space="preserve"> </w:t>
      </w:r>
      <w:r w:rsidRPr="00702B01">
        <w:rPr>
          <w:lang w:val="nb-NO"/>
        </w:rPr>
        <w:t>Mordekai (4:14)</w:t>
      </w:r>
    </w:p>
    <w:p w14:paraId="2B24928A" w14:textId="4FDB0F8C" w:rsidR="00702B01" w:rsidRPr="00702B01" w:rsidRDefault="00702B01" w:rsidP="00702B01">
      <w:pPr>
        <w:rPr>
          <w:lang w:val="nb-NO"/>
        </w:rPr>
      </w:pPr>
      <w:r w:rsidRPr="00702B01">
        <w:rPr>
          <w:lang w:val="nb-NO"/>
        </w:rPr>
        <w:t xml:space="preserve"> </w:t>
      </w:r>
    </w:p>
    <w:p w14:paraId="3913E6DE" w14:textId="75DEAEAC" w:rsidR="00702B01" w:rsidRPr="00702B01" w:rsidRDefault="005055A0" w:rsidP="0001310A">
      <w:pPr>
        <w:pStyle w:val="Heading2"/>
        <w:rPr>
          <w:lang w:val="nb-NO"/>
        </w:rPr>
      </w:pPr>
      <w:bookmarkStart w:id="10" w:name="_Toc124339636"/>
      <w:r>
        <w:rPr>
          <w:lang w:val="nb-NO"/>
        </w:rPr>
        <w:t xml:space="preserve">Kap. </w:t>
      </w:r>
      <w:r w:rsidR="00702B01" w:rsidRPr="00702B01">
        <w:rPr>
          <w:lang w:val="nb-NO"/>
        </w:rPr>
        <w:t>5: Esters 1. fest</w:t>
      </w:r>
      <w:r w:rsidR="0001310A">
        <w:rPr>
          <w:lang w:val="nb-NO"/>
        </w:rPr>
        <w:t xml:space="preserve">. </w:t>
      </w:r>
      <w:r w:rsidR="00702B01" w:rsidRPr="00702B01">
        <w:rPr>
          <w:lang w:val="nb-NO"/>
        </w:rPr>
        <w:t>Haman setter opp pålen for Mordekai</w:t>
      </w:r>
      <w:bookmarkEnd w:id="10"/>
    </w:p>
    <w:p w14:paraId="3679EA3E" w14:textId="52E560E8" w:rsidR="00702B01" w:rsidRPr="00702B01" w:rsidRDefault="00702B01" w:rsidP="00702B01">
      <w:pPr>
        <w:rPr>
          <w:lang w:val="nb-NO"/>
        </w:rPr>
      </w:pPr>
      <w:r w:rsidRPr="00702B01">
        <w:rPr>
          <w:lang w:val="nb-NO"/>
        </w:rPr>
        <w:t>Kongen får godvilje for Ester igjen, og Ester inviterer kongen og Haman til fest.</w:t>
      </w:r>
    </w:p>
    <w:p w14:paraId="7E1C1161" w14:textId="44C38D41" w:rsidR="00702B01" w:rsidRPr="00702B01" w:rsidRDefault="00702B01" w:rsidP="00973B29">
      <w:pPr>
        <w:rPr>
          <w:lang w:val="nb-NO"/>
        </w:rPr>
      </w:pPr>
      <w:r w:rsidRPr="00702B01">
        <w:rPr>
          <w:lang w:val="nb-NO"/>
        </w:rPr>
        <w:t>Kongen spør for andre gang hva hun ønsker (på en overdrevet måte), og hun inviterer begge to til en fest til neste dag.</w:t>
      </w:r>
    </w:p>
    <w:p w14:paraId="29E7AA63" w14:textId="467687A1" w:rsidR="00702B01" w:rsidRPr="00702B01" w:rsidRDefault="00702B01" w:rsidP="00973B29">
      <w:pPr>
        <w:rPr>
          <w:lang w:val="nb-NO"/>
        </w:rPr>
      </w:pPr>
      <w:r w:rsidRPr="00702B01">
        <w:rPr>
          <w:lang w:val="nb-NO"/>
        </w:rPr>
        <w:t>For å øke spenningen? Eller har hun en plan? Det gjør det</w:t>
      </w:r>
      <w:r w:rsidR="0001310A">
        <w:rPr>
          <w:lang w:val="nb-NO"/>
        </w:rPr>
        <w:t xml:space="preserve"> </w:t>
      </w:r>
      <w:r w:rsidRPr="00702B01">
        <w:rPr>
          <w:lang w:val="nb-NO"/>
        </w:rPr>
        <w:t>enda mer sannsynlig at kongen vil gjøre det hun ber om siden han nå har spurt to ganger.</w:t>
      </w:r>
    </w:p>
    <w:p w14:paraId="3780503D" w14:textId="4C3E0A0C" w:rsidR="00702B01" w:rsidRPr="00702B01" w:rsidRDefault="00702B01" w:rsidP="00973B29">
      <w:pPr>
        <w:rPr>
          <w:lang w:val="nb-NO"/>
        </w:rPr>
      </w:pPr>
      <w:r w:rsidRPr="00702B01">
        <w:rPr>
          <w:lang w:val="nb-NO"/>
        </w:rPr>
        <w:t>Bibelsk visdom er å vite riktig tidspunkt for en handling.</w:t>
      </w:r>
    </w:p>
    <w:p w14:paraId="5092F772" w14:textId="1D0EE2D0" w:rsidR="00702B01" w:rsidRPr="00702B01" w:rsidRDefault="00702B01" w:rsidP="00973B29">
      <w:pPr>
        <w:rPr>
          <w:lang w:val="nb-NO"/>
        </w:rPr>
      </w:pPr>
      <w:r w:rsidRPr="00702B01">
        <w:rPr>
          <w:lang w:val="nb-NO"/>
        </w:rPr>
        <w:t>Kapittelet ender med at både Ester og Haman har en plan de tenker å fortelle kongen.</w:t>
      </w:r>
    </w:p>
    <w:p w14:paraId="36609655" w14:textId="77777777" w:rsidR="0001310A" w:rsidRDefault="00702B01" w:rsidP="00702B01">
      <w:pPr>
        <w:rPr>
          <w:lang w:val="nb-NO"/>
        </w:rPr>
      </w:pPr>
      <w:r w:rsidRPr="00702B01">
        <w:rPr>
          <w:lang w:val="nb-NO"/>
        </w:rPr>
        <w:t xml:space="preserve"> </w:t>
      </w:r>
    </w:p>
    <w:p w14:paraId="42943227" w14:textId="7F0D30C0" w:rsidR="00702B01" w:rsidRPr="00702B01" w:rsidRDefault="005055A0" w:rsidP="0001310A">
      <w:pPr>
        <w:pStyle w:val="Heading2"/>
        <w:rPr>
          <w:lang w:val="nb-NO"/>
        </w:rPr>
      </w:pPr>
      <w:bookmarkStart w:id="11" w:name="_Toc124339637"/>
      <w:r>
        <w:rPr>
          <w:lang w:val="nb-NO"/>
        </w:rPr>
        <w:t xml:space="preserve">Kap. </w:t>
      </w:r>
      <w:r w:rsidR="00702B01" w:rsidRPr="00702B01">
        <w:rPr>
          <w:lang w:val="nb-NO"/>
        </w:rPr>
        <w:t>6: Vendepunkt — Mordekai blir æret</w:t>
      </w:r>
      <w:bookmarkEnd w:id="11"/>
    </w:p>
    <w:p w14:paraId="2940C57F" w14:textId="5F200420" w:rsidR="00702B01" w:rsidRPr="00702B01" w:rsidRDefault="00702B01" w:rsidP="00973B29">
      <w:pPr>
        <w:rPr>
          <w:lang w:val="nb-NO"/>
        </w:rPr>
      </w:pPr>
      <w:r w:rsidRPr="00702B01">
        <w:rPr>
          <w:lang w:val="nb-NO"/>
        </w:rPr>
        <w:t xml:space="preserve">Er det tilfeldig eller gudfeldig at kongen akkurat den kvelden ikke får sove? (LXX: </w:t>
      </w:r>
      <w:r w:rsidRPr="001F2F1D">
        <w:rPr>
          <w:i/>
          <w:iCs/>
          <w:lang w:val="nb-NO"/>
        </w:rPr>
        <w:t>“Herren tok søvnen bort fra kongen den natten…”</w:t>
      </w:r>
      <w:r w:rsidRPr="00702B01">
        <w:rPr>
          <w:lang w:val="nb-NO"/>
        </w:rPr>
        <w:t>)</w:t>
      </w:r>
    </w:p>
    <w:p w14:paraId="34E5651D" w14:textId="6A4B332A" w:rsidR="00702B01" w:rsidRPr="00702B01" w:rsidRDefault="00702B01" w:rsidP="00973B29">
      <w:pPr>
        <w:rPr>
          <w:lang w:val="nb-NO"/>
        </w:rPr>
      </w:pPr>
      <w:r w:rsidRPr="00702B01">
        <w:rPr>
          <w:lang w:val="nb-NO"/>
        </w:rPr>
        <w:t>Haman overraskes med spørsmålet fra kongen og får ikke kommet med ønsket om å få Mordekai henrettet. Hans store stolthet gjør situasjonen komisk.</w:t>
      </w:r>
    </w:p>
    <w:p w14:paraId="5F64EA6A" w14:textId="61F6AF8B" w:rsidR="00702B01" w:rsidRPr="00702B01" w:rsidRDefault="00702B01" w:rsidP="00973B29">
      <w:pPr>
        <w:rPr>
          <w:lang w:val="nb-NO"/>
        </w:rPr>
      </w:pPr>
      <w:r w:rsidRPr="00702B01">
        <w:rPr>
          <w:lang w:val="nb-NO"/>
        </w:rPr>
        <w:t>“The tables have turned.” Hamans kone og venner, som kvelden før foreslo henrettelsen av “jøden Mordekai”, sier nå at Haman ikke kan vinne fordi Mordekai er jøde.</w:t>
      </w:r>
    </w:p>
    <w:p w14:paraId="3D81DF64" w14:textId="4FB946CE" w:rsidR="00702B01" w:rsidRPr="00702B01" w:rsidRDefault="00702B01" w:rsidP="00973B29">
      <w:pPr>
        <w:rPr>
          <w:lang w:val="nb-NO"/>
        </w:rPr>
      </w:pPr>
      <w:r w:rsidRPr="00702B01">
        <w:rPr>
          <w:lang w:val="nb-NO"/>
        </w:rPr>
        <w:t>Han hentes til Esters andre fest i samme stund, noe som knytter dette sammen med hans “fall”.</w:t>
      </w:r>
    </w:p>
    <w:p w14:paraId="243CA4C3" w14:textId="00C33F83" w:rsidR="00702B01" w:rsidRPr="00702B01" w:rsidRDefault="00702B01" w:rsidP="00702B01">
      <w:pPr>
        <w:rPr>
          <w:lang w:val="nb-NO"/>
        </w:rPr>
      </w:pPr>
      <w:r w:rsidRPr="00702B01">
        <w:rPr>
          <w:lang w:val="nb-NO"/>
        </w:rPr>
        <w:t xml:space="preserve"> </w:t>
      </w:r>
    </w:p>
    <w:p w14:paraId="234266C8" w14:textId="771F4926" w:rsidR="00702B01" w:rsidRPr="00702B01" w:rsidRDefault="005055A0" w:rsidP="0001310A">
      <w:pPr>
        <w:pStyle w:val="Heading2"/>
        <w:rPr>
          <w:lang w:val="nb-NO"/>
        </w:rPr>
      </w:pPr>
      <w:bookmarkStart w:id="12" w:name="_Toc124339638"/>
      <w:r>
        <w:rPr>
          <w:lang w:val="nb-NO"/>
        </w:rPr>
        <w:lastRenderedPageBreak/>
        <w:t xml:space="preserve">Kap. </w:t>
      </w:r>
      <w:r w:rsidR="00702B01" w:rsidRPr="00702B01">
        <w:rPr>
          <w:lang w:val="nb-NO"/>
        </w:rPr>
        <w:t>7: Esters 2. fest Haman henges i sin egen påle</w:t>
      </w:r>
      <w:bookmarkEnd w:id="12"/>
    </w:p>
    <w:p w14:paraId="21C06B87" w14:textId="77777777" w:rsidR="00702B01" w:rsidRPr="00702B01" w:rsidRDefault="00702B01" w:rsidP="00702B01">
      <w:pPr>
        <w:rPr>
          <w:lang w:val="nb-NO"/>
        </w:rPr>
      </w:pPr>
      <w:r w:rsidRPr="00702B01">
        <w:rPr>
          <w:lang w:val="nb-NO"/>
        </w:rPr>
        <w:t>Ester bygger opp spenningen ved ikke å nevne Haman før kongen er blitt sjokkert.</w:t>
      </w:r>
    </w:p>
    <w:p w14:paraId="418BEA4D" w14:textId="77777777" w:rsidR="00702B01" w:rsidRPr="00702B01" w:rsidRDefault="00702B01" w:rsidP="00702B01">
      <w:pPr>
        <w:rPr>
          <w:lang w:val="nb-NO"/>
        </w:rPr>
      </w:pPr>
      <w:r w:rsidRPr="00702B01">
        <w:rPr>
          <w:lang w:val="nb-NO"/>
        </w:rPr>
        <w:t>Den siste dråpen er at Haman har satt opp en påle for Mordekai, “han som en gang reddet kongen”.</w:t>
      </w:r>
    </w:p>
    <w:p w14:paraId="0E647872" w14:textId="77777777" w:rsidR="0001310A" w:rsidRDefault="0001310A" w:rsidP="00702B01">
      <w:pPr>
        <w:rPr>
          <w:lang w:val="nb-NO"/>
        </w:rPr>
      </w:pPr>
    </w:p>
    <w:p w14:paraId="5316510A" w14:textId="4C0FD833" w:rsidR="00702B01" w:rsidRPr="00702B01" w:rsidRDefault="005055A0" w:rsidP="0001310A">
      <w:pPr>
        <w:pStyle w:val="Heading2"/>
        <w:rPr>
          <w:lang w:val="nb-NO"/>
        </w:rPr>
      </w:pPr>
      <w:bookmarkStart w:id="13" w:name="_Toc124339639"/>
      <w:r>
        <w:rPr>
          <w:lang w:val="nb-NO"/>
        </w:rPr>
        <w:t xml:space="preserve">Kap. </w:t>
      </w:r>
      <w:r w:rsidR="00702B01" w:rsidRPr="00702B01">
        <w:rPr>
          <w:lang w:val="nb-NO"/>
        </w:rPr>
        <w:t>8-10: Jødene forsvarer seg selv og reddes — Purimfesten</w:t>
      </w:r>
      <w:bookmarkEnd w:id="13"/>
    </w:p>
    <w:p w14:paraId="685EB0D3" w14:textId="11DE287A" w:rsidR="00702B01" w:rsidRPr="00702B01" w:rsidRDefault="00702B01" w:rsidP="00973B29">
      <w:pPr>
        <w:rPr>
          <w:lang w:val="nb-NO"/>
        </w:rPr>
      </w:pPr>
      <w:r w:rsidRPr="00702B01">
        <w:rPr>
          <w:lang w:val="nb-NO"/>
        </w:rPr>
        <w:t>Mer reversering: Mordekai får ringen til kongen og huset til Haman.</w:t>
      </w:r>
    </w:p>
    <w:p w14:paraId="13B28292" w14:textId="12C3896B" w:rsidR="00702B01" w:rsidRPr="00702B01" w:rsidRDefault="00702B01" w:rsidP="00973B29">
      <w:pPr>
        <w:rPr>
          <w:lang w:val="nb-NO"/>
        </w:rPr>
      </w:pPr>
      <w:r w:rsidRPr="00702B01">
        <w:rPr>
          <w:lang w:val="nb-NO"/>
        </w:rPr>
        <w:t>Selv om Haman er død, er ikke faren over.</w:t>
      </w:r>
    </w:p>
    <w:p w14:paraId="4247CE71" w14:textId="727B9114" w:rsidR="00702B01" w:rsidRPr="00702B01" w:rsidRDefault="00702B01" w:rsidP="00973B29">
      <w:pPr>
        <w:rPr>
          <w:lang w:val="nb-NO"/>
        </w:rPr>
      </w:pPr>
      <w:r w:rsidRPr="00702B01">
        <w:rPr>
          <w:lang w:val="nb-NO"/>
        </w:rPr>
        <w:t>Skrivet kan ikke kalles tilbake, så i stedet lages et nytt skriv (8:9-10 er en parallell til 3:12) om at jødene får lov til å forsvare seg selv.</w:t>
      </w:r>
    </w:p>
    <w:p w14:paraId="57C78FC1" w14:textId="37BDA362" w:rsidR="00702B01" w:rsidRPr="00702B01" w:rsidRDefault="00702B01" w:rsidP="00973B29">
      <w:pPr>
        <w:rPr>
          <w:lang w:val="nb-NO"/>
        </w:rPr>
      </w:pPr>
      <w:r w:rsidRPr="001F2F1D">
        <w:rPr>
          <w:i/>
          <w:iCs/>
          <w:lang w:val="nb-NO"/>
        </w:rPr>
        <w:t>“lov til å stå sammen og forsvare sitt eget liv”</w:t>
      </w:r>
      <w:r w:rsidRPr="00702B01">
        <w:rPr>
          <w:lang w:val="nb-NO"/>
        </w:rPr>
        <w:t xml:space="preserve"> (8:11, 9:16)</w:t>
      </w:r>
    </w:p>
    <w:p w14:paraId="1DE2BCA0" w14:textId="0131AC97" w:rsidR="00702B01" w:rsidRPr="00702B01" w:rsidRDefault="00702B01" w:rsidP="00973B29">
      <w:pPr>
        <w:rPr>
          <w:lang w:val="nb-NO"/>
        </w:rPr>
      </w:pPr>
      <w:r w:rsidRPr="001F2F1D">
        <w:rPr>
          <w:i/>
          <w:iCs/>
          <w:lang w:val="nb-NO"/>
        </w:rPr>
        <w:t>“kunne drepe enhver væpnet styrke som angrep dem”</w:t>
      </w:r>
      <w:r w:rsidRPr="00702B01">
        <w:rPr>
          <w:lang w:val="nb-NO"/>
        </w:rPr>
        <w:t xml:space="preserve"> (8:11)</w:t>
      </w:r>
    </w:p>
    <w:p w14:paraId="1E6B13FA" w14:textId="69B6C2FE" w:rsidR="00702B01" w:rsidRPr="00702B01" w:rsidRDefault="00702B01" w:rsidP="00973B29">
      <w:pPr>
        <w:rPr>
          <w:lang w:val="nb-NO"/>
        </w:rPr>
      </w:pPr>
      <w:r w:rsidRPr="001F2F1D">
        <w:rPr>
          <w:i/>
          <w:iCs/>
          <w:lang w:val="nb-NO"/>
        </w:rPr>
        <w:t>“alle som hatet dem”</w:t>
      </w:r>
      <w:r w:rsidRPr="00702B01">
        <w:rPr>
          <w:lang w:val="nb-NO"/>
        </w:rPr>
        <w:t xml:space="preserve"> (9:1, 5, 16)</w:t>
      </w:r>
    </w:p>
    <w:p w14:paraId="0CEA2D19" w14:textId="23637593" w:rsidR="00702B01" w:rsidRPr="00702B01" w:rsidRDefault="00702B01" w:rsidP="00973B29">
      <w:pPr>
        <w:rPr>
          <w:lang w:val="nb-NO"/>
        </w:rPr>
      </w:pPr>
      <w:r w:rsidRPr="001F2F1D">
        <w:rPr>
          <w:i/>
          <w:iCs/>
          <w:lang w:val="nb-NO"/>
        </w:rPr>
        <w:t>“alle som ville dem vondt”</w:t>
      </w:r>
      <w:r w:rsidRPr="00702B01">
        <w:rPr>
          <w:lang w:val="nb-NO"/>
        </w:rPr>
        <w:t xml:space="preserve"> (9:2)</w:t>
      </w:r>
    </w:p>
    <w:p w14:paraId="0ED0D24E" w14:textId="0979A9D9" w:rsidR="00702B01" w:rsidRPr="00702B01" w:rsidRDefault="00702B01" w:rsidP="00973B29">
      <w:pPr>
        <w:rPr>
          <w:lang w:val="nb-NO"/>
        </w:rPr>
      </w:pPr>
      <w:r w:rsidRPr="00702B01">
        <w:rPr>
          <w:lang w:val="nb-NO"/>
        </w:rPr>
        <w:t>9:10, 15, 16: Guds krig, ikke deres egen.</w:t>
      </w:r>
    </w:p>
    <w:p w14:paraId="51C3C3E0" w14:textId="3E3A8A05" w:rsidR="00702B01" w:rsidRPr="00702B01" w:rsidRDefault="00702B01" w:rsidP="00702B01">
      <w:pPr>
        <w:rPr>
          <w:lang w:val="nb-NO"/>
        </w:rPr>
      </w:pPr>
      <w:r w:rsidRPr="00702B01">
        <w:rPr>
          <w:lang w:val="nb-NO"/>
        </w:rPr>
        <w:t xml:space="preserve"> </w:t>
      </w:r>
    </w:p>
    <w:p w14:paraId="5E3E4A01" w14:textId="77777777" w:rsidR="00702B01" w:rsidRPr="00702B01" w:rsidRDefault="00702B01" w:rsidP="00EB4E7C">
      <w:pPr>
        <w:pStyle w:val="Heading2"/>
        <w:rPr>
          <w:lang w:val="nb-NO"/>
        </w:rPr>
      </w:pPr>
      <w:bookmarkStart w:id="14" w:name="_Toc124339640"/>
      <w:r w:rsidRPr="00702B01">
        <w:rPr>
          <w:lang w:val="nb-NO"/>
        </w:rPr>
        <w:t>Hvor er Jesus i denne boka?</w:t>
      </w:r>
      <w:bookmarkEnd w:id="14"/>
    </w:p>
    <w:p w14:paraId="123D29B1" w14:textId="00F5ABD7" w:rsidR="00702B01" w:rsidRDefault="00702B01" w:rsidP="00702B01">
      <w:pPr>
        <w:rPr>
          <w:lang w:val="nb-NO"/>
        </w:rPr>
      </w:pPr>
      <w:r w:rsidRPr="00702B01">
        <w:rPr>
          <w:lang w:val="nb-NO"/>
        </w:rPr>
        <w:t xml:space="preserve">Jødene ble reddet som en del av Guds plan slik at deres Messias kunne komme. </w:t>
      </w:r>
    </w:p>
    <w:p w14:paraId="390C9DC1" w14:textId="482E5592" w:rsidR="0027136A" w:rsidRPr="00702B01" w:rsidRDefault="0027136A" w:rsidP="00702B01">
      <w:pPr>
        <w:rPr>
          <w:lang w:val="nb-NO"/>
        </w:rPr>
      </w:pPr>
      <w:r w:rsidRPr="001E2B50">
        <w:rPr>
          <w:i/>
          <w:iCs/>
          <w:lang w:val="nb-NO"/>
        </w:rPr>
        <w:t xml:space="preserve">"For om du tier i denne tiden, </w:t>
      </w:r>
      <w:r w:rsidRPr="001E2B50">
        <w:rPr>
          <w:i/>
          <w:iCs/>
          <w:u w:val="single"/>
          <w:lang w:val="nb-NO"/>
        </w:rPr>
        <w:t>vil hjelp og redning komme til jødene</w:t>
      </w:r>
      <w:r w:rsidRPr="001E2B50">
        <w:rPr>
          <w:i/>
          <w:iCs/>
          <w:lang w:val="nb-NO"/>
        </w:rPr>
        <w:t xml:space="preserve"> fra et annet sted, mens du og ditt farshus vil gå til grunne. Og hvem vet om det ikke er for en tid som denne at du har fått dronningrang?"</w:t>
      </w:r>
      <w:r w:rsidR="001E2B50">
        <w:rPr>
          <w:lang w:val="nb-NO"/>
        </w:rPr>
        <w:t xml:space="preserve"> 4:14</w:t>
      </w:r>
    </w:p>
    <w:p w14:paraId="4F7513C3" w14:textId="77777777" w:rsidR="00702B01" w:rsidRPr="00702B01" w:rsidRDefault="00702B01" w:rsidP="00702B01">
      <w:pPr>
        <w:rPr>
          <w:lang w:val="nb-NO"/>
        </w:rPr>
      </w:pPr>
      <w:r w:rsidRPr="00702B01">
        <w:rPr>
          <w:lang w:val="nb-NO"/>
        </w:rPr>
        <w:t>Han ga oss et forbilde på ydmykhet som er det stikk motsatte av Hamans stolthet</w:t>
      </w:r>
    </w:p>
    <w:p w14:paraId="5983FCF9" w14:textId="77777777" w:rsidR="00702B01" w:rsidRPr="00702B01" w:rsidRDefault="00702B01" w:rsidP="00702B01">
      <w:pPr>
        <w:rPr>
          <w:lang w:val="nb-NO"/>
        </w:rPr>
      </w:pPr>
      <w:r w:rsidRPr="00702B01">
        <w:rPr>
          <w:lang w:val="nb-NO"/>
        </w:rPr>
        <w:t>Jesu oppstandelse: Den største twisten!</w:t>
      </w:r>
    </w:p>
    <w:p w14:paraId="378CD431" w14:textId="77777777" w:rsidR="00702B01" w:rsidRPr="00702B01" w:rsidRDefault="00702B01" w:rsidP="00702B01">
      <w:pPr>
        <w:rPr>
          <w:lang w:val="nb-NO"/>
        </w:rPr>
      </w:pPr>
      <w:r w:rsidRPr="00702B01">
        <w:rPr>
          <w:lang w:val="nb-NO"/>
        </w:rPr>
        <w:t xml:space="preserve"> </w:t>
      </w:r>
    </w:p>
    <w:p w14:paraId="1638D878" w14:textId="5E255DE4" w:rsidR="00702B01" w:rsidRPr="00702B01" w:rsidRDefault="00EB4E7C" w:rsidP="00EB4E7C">
      <w:pPr>
        <w:pStyle w:val="Heading2"/>
        <w:rPr>
          <w:lang w:val="nb-NO"/>
        </w:rPr>
      </w:pPr>
      <w:bookmarkStart w:id="15" w:name="_Toc124339641"/>
      <w:r>
        <w:rPr>
          <w:lang w:val="nb-NO"/>
        </w:rPr>
        <w:lastRenderedPageBreak/>
        <w:t>H</w:t>
      </w:r>
      <w:r w:rsidR="00702B01" w:rsidRPr="00702B01">
        <w:rPr>
          <w:lang w:val="nb-NO"/>
        </w:rPr>
        <w:t xml:space="preserve">va sier </w:t>
      </w:r>
      <w:r>
        <w:rPr>
          <w:lang w:val="nb-NO"/>
        </w:rPr>
        <w:t>E</w:t>
      </w:r>
      <w:r w:rsidR="00702B01" w:rsidRPr="00702B01">
        <w:rPr>
          <w:lang w:val="nb-NO"/>
        </w:rPr>
        <w:t>ster</w:t>
      </w:r>
      <w:r>
        <w:rPr>
          <w:lang w:val="nb-NO"/>
        </w:rPr>
        <w:t>’</w:t>
      </w:r>
      <w:r w:rsidR="00702B01" w:rsidRPr="00702B01">
        <w:rPr>
          <w:lang w:val="nb-NO"/>
        </w:rPr>
        <w:t>s bok oss?</w:t>
      </w:r>
      <w:bookmarkEnd w:id="15"/>
    </w:p>
    <w:p w14:paraId="450DF05A" w14:textId="77777777" w:rsidR="00CE63A3" w:rsidRPr="00702B01" w:rsidRDefault="00CE63A3" w:rsidP="00CE63A3">
      <w:pPr>
        <w:rPr>
          <w:lang w:val="nb-NO"/>
        </w:rPr>
      </w:pPr>
      <w:r w:rsidRPr="001E2B50">
        <w:rPr>
          <w:i/>
          <w:iCs/>
          <w:lang w:val="nb-NO"/>
        </w:rPr>
        <w:t>"</w:t>
      </w:r>
      <w:r w:rsidRPr="001D277F">
        <w:rPr>
          <w:i/>
          <w:iCs/>
          <w:u w:val="single"/>
          <w:lang w:val="nb-NO"/>
        </w:rPr>
        <w:t>For om du tier i denne tiden, vil hjelp og redning komme til jødene fra et annet sted</w:t>
      </w:r>
      <w:r w:rsidRPr="001E2B50">
        <w:rPr>
          <w:i/>
          <w:iCs/>
          <w:lang w:val="nb-NO"/>
        </w:rPr>
        <w:t>, mens du og ditt farshus vil gå til grunne. Og hvem vet om det ikke er for en tid som denne at du har fått dronningrang?"</w:t>
      </w:r>
      <w:r>
        <w:rPr>
          <w:lang w:val="nb-NO"/>
        </w:rPr>
        <w:t xml:space="preserve"> 4:14</w:t>
      </w:r>
    </w:p>
    <w:p w14:paraId="1596707E" w14:textId="7223123D" w:rsidR="00702B01" w:rsidRPr="00702B01" w:rsidRDefault="00702B01" w:rsidP="00702B01">
      <w:pPr>
        <w:rPr>
          <w:lang w:val="nb-NO"/>
        </w:rPr>
      </w:pPr>
      <w:r w:rsidRPr="00702B01">
        <w:rPr>
          <w:lang w:val="nb-NO"/>
        </w:rPr>
        <w:t>Hvis Ester ikke hadde gjort det, ville Gud ha brukt noen andre. Vi kan ikke ødelegge Guds plan, men han ønsker å bruke oss.</w:t>
      </w:r>
    </w:p>
    <w:p w14:paraId="57C58BB7" w14:textId="77777777" w:rsidR="00EB4E7C" w:rsidRDefault="00EB4E7C" w:rsidP="00702B01">
      <w:pPr>
        <w:rPr>
          <w:lang w:val="nb-NO"/>
        </w:rPr>
      </w:pPr>
    </w:p>
    <w:p w14:paraId="47443735" w14:textId="450E37FD" w:rsidR="00702B01" w:rsidRPr="00702B01" w:rsidRDefault="00EB4E7C" w:rsidP="00EB4E7C">
      <w:pPr>
        <w:pStyle w:val="Heading2"/>
        <w:rPr>
          <w:lang w:val="nb-NO"/>
        </w:rPr>
      </w:pPr>
      <w:bookmarkStart w:id="16" w:name="_Toc124339642"/>
      <w:r>
        <w:rPr>
          <w:lang w:val="nb-NO"/>
        </w:rPr>
        <w:t>N</w:t>
      </w:r>
      <w:r w:rsidR="00702B01" w:rsidRPr="00702B01">
        <w:rPr>
          <w:lang w:val="nb-NO"/>
        </w:rPr>
        <w:t xml:space="preserve">år er </w:t>
      </w:r>
      <w:r w:rsidR="00964938">
        <w:rPr>
          <w:lang w:val="nb-NO"/>
        </w:rPr>
        <w:t>G</w:t>
      </w:r>
      <w:r w:rsidR="00702B01" w:rsidRPr="00702B01">
        <w:rPr>
          <w:lang w:val="nb-NO"/>
        </w:rPr>
        <w:t>ud usynlig til stede?</w:t>
      </w:r>
      <w:bookmarkEnd w:id="16"/>
    </w:p>
    <w:p w14:paraId="1F06C4E5" w14:textId="77777777" w:rsidR="00702B01" w:rsidRPr="00702B01" w:rsidRDefault="00702B01" w:rsidP="00702B01">
      <w:pPr>
        <w:rPr>
          <w:lang w:val="nb-NO"/>
        </w:rPr>
      </w:pPr>
      <w:r w:rsidRPr="00702B01">
        <w:rPr>
          <w:lang w:val="nb-NO"/>
        </w:rPr>
        <w:t>Er det tilfeldigheter eller “Gudfeldigheter”? Hvordan kan vi vite? Boka ser ut til å stille disse spørsmålene uten å svare direkte på dem.</w:t>
      </w:r>
    </w:p>
    <w:p w14:paraId="61BC5A75" w14:textId="77777777" w:rsidR="00702B01" w:rsidRPr="00702B01" w:rsidRDefault="00702B01" w:rsidP="00702B01">
      <w:pPr>
        <w:rPr>
          <w:lang w:val="nb-NO"/>
        </w:rPr>
      </w:pPr>
      <w:r w:rsidRPr="00702B01">
        <w:rPr>
          <w:lang w:val="nb-NO"/>
        </w:rPr>
        <w:t>Boka ser ut til å si at Gud er aktiv blant sitt folk også utenfor Israel. Det gjelder i høyeste grad oss også.</w:t>
      </w:r>
    </w:p>
    <w:p w14:paraId="11E72F78" w14:textId="77777777" w:rsidR="00702B01" w:rsidRPr="00702B01" w:rsidRDefault="00702B01" w:rsidP="00702B01">
      <w:pPr>
        <w:rPr>
          <w:lang w:val="nb-NO"/>
        </w:rPr>
      </w:pPr>
      <w:r w:rsidRPr="00702B01">
        <w:rPr>
          <w:lang w:val="nb-NO"/>
        </w:rPr>
        <w:t>Ingen i boka vet akkurat hva Gud gjør mens ting skjer. Det ser man ofte bare etterpå.</w:t>
      </w:r>
    </w:p>
    <w:p w14:paraId="6D14D6D2" w14:textId="77777777" w:rsidR="00702B01" w:rsidRPr="00702B01" w:rsidRDefault="00702B01" w:rsidP="00702B01">
      <w:pPr>
        <w:rPr>
          <w:lang w:val="nb-NO"/>
        </w:rPr>
      </w:pPr>
      <w:r w:rsidRPr="00702B01">
        <w:rPr>
          <w:lang w:val="nb-NO"/>
        </w:rPr>
        <w:t>Har det skjedd noen tilfeldigheter i ditt liv i det siste som kanskje bør revurderes om det i stedet var Gud?</w:t>
      </w:r>
    </w:p>
    <w:p w14:paraId="53823A63" w14:textId="77777777" w:rsidR="00702B01" w:rsidRPr="00702B01" w:rsidRDefault="00702B01" w:rsidP="00702B01">
      <w:pPr>
        <w:rPr>
          <w:lang w:val="nb-NO"/>
        </w:rPr>
      </w:pPr>
      <w:r w:rsidRPr="00702B01">
        <w:rPr>
          <w:lang w:val="nb-NO"/>
        </w:rPr>
        <w:t>Hvordan skal vi leve og forholde oss til dette?</w:t>
      </w:r>
    </w:p>
    <w:sectPr w:rsidR="00702B01" w:rsidRPr="00702B01" w:rsidSect="00CF23DF">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146A6" w14:textId="77777777" w:rsidR="002C5EE2" w:rsidRDefault="002C5EE2" w:rsidP="00A8358A">
      <w:pPr>
        <w:spacing w:after="0" w:line="240" w:lineRule="auto"/>
      </w:pPr>
      <w:r>
        <w:separator/>
      </w:r>
    </w:p>
  </w:endnote>
  <w:endnote w:type="continuationSeparator" w:id="0">
    <w:p w14:paraId="5AC18D00" w14:textId="77777777" w:rsidR="002C5EE2" w:rsidRDefault="002C5EE2" w:rsidP="00A835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F8B80" w14:textId="77777777" w:rsidR="00A8358A" w:rsidRDefault="00A835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00167D67" w14:textId="77777777" w:rsidR="00A8358A" w:rsidRPr="00E87092" w:rsidRDefault="00A8358A" w:rsidP="002D2476">
            <w:pPr>
              <w:pStyle w:val="Footer"/>
              <w:rPr>
                <w:sz w:val="20"/>
                <w:szCs w:val="20"/>
              </w:rPr>
            </w:pPr>
            <w:r>
              <w:rPr>
                <w:sz w:val="20"/>
                <w:szCs w:val="20"/>
              </w:rPr>
              <w:t>bibelnerden.no</w:t>
            </w:r>
            <w:r>
              <w:rPr>
                <w:sz w:val="20"/>
                <w:szCs w:val="20"/>
              </w:rPr>
              <w:tab/>
            </w:r>
            <w:r>
              <w:rPr>
                <w:noProof/>
              </w:rPr>
              <w:drawing>
                <wp:inline distT="0" distB="0" distL="0" distR="0" wp14:anchorId="0E289B9B" wp14:editId="46E63225">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79D57CFB" w14:textId="77777777" w:rsidR="00A8358A" w:rsidRDefault="00A8358A">
    <w:pPr>
      <w:pStyle w:val="Footer"/>
    </w:pPr>
  </w:p>
  <w:p w14:paraId="0F0D9DBF" w14:textId="77777777" w:rsidR="00A8358A" w:rsidRDefault="00A835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76460" w14:textId="77777777" w:rsidR="00A8358A" w:rsidRDefault="00A835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7262C" w14:textId="77777777" w:rsidR="002C5EE2" w:rsidRDefault="002C5EE2" w:rsidP="00A8358A">
      <w:pPr>
        <w:spacing w:after="0" w:line="240" w:lineRule="auto"/>
      </w:pPr>
      <w:r>
        <w:separator/>
      </w:r>
    </w:p>
  </w:footnote>
  <w:footnote w:type="continuationSeparator" w:id="0">
    <w:p w14:paraId="17704801" w14:textId="77777777" w:rsidR="002C5EE2" w:rsidRDefault="002C5EE2" w:rsidP="00A835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2859F" w14:textId="77777777" w:rsidR="00A8358A" w:rsidRDefault="00A835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654EC" w14:textId="77777777" w:rsidR="00A8358A" w:rsidRDefault="00A8358A">
    <w:pPr>
      <w:pStyle w:val="Header"/>
    </w:pPr>
  </w:p>
  <w:p w14:paraId="6CB4DEF0" w14:textId="77777777" w:rsidR="00A8358A" w:rsidRDefault="00A8358A">
    <w:pPr>
      <w:pStyle w:val="Header"/>
    </w:pPr>
  </w:p>
  <w:p w14:paraId="2A5EF8B2" w14:textId="77777777" w:rsidR="00A8358A" w:rsidRDefault="00A835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085AF" w14:textId="77777777" w:rsidR="00A8358A" w:rsidRDefault="00A8358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BGJTYzNLIwNzYyUdpeDU4uLM/DyQAsNaAPtru5csAAAA"/>
  </w:docVars>
  <w:rsids>
    <w:rsidRoot w:val="00702B01"/>
    <w:rsid w:val="0001310A"/>
    <w:rsid w:val="00075677"/>
    <w:rsid w:val="00075B2C"/>
    <w:rsid w:val="001D277F"/>
    <w:rsid w:val="001E2B50"/>
    <w:rsid w:val="001F2F1D"/>
    <w:rsid w:val="002228FA"/>
    <w:rsid w:val="00225492"/>
    <w:rsid w:val="0027136A"/>
    <w:rsid w:val="00280829"/>
    <w:rsid w:val="002C5EE2"/>
    <w:rsid w:val="002E4192"/>
    <w:rsid w:val="003365E8"/>
    <w:rsid w:val="00404437"/>
    <w:rsid w:val="005055A0"/>
    <w:rsid w:val="00527054"/>
    <w:rsid w:val="00575BF3"/>
    <w:rsid w:val="00617E73"/>
    <w:rsid w:val="00626516"/>
    <w:rsid w:val="00655CD1"/>
    <w:rsid w:val="00702B01"/>
    <w:rsid w:val="007069D3"/>
    <w:rsid w:val="007478A8"/>
    <w:rsid w:val="00884A94"/>
    <w:rsid w:val="00964938"/>
    <w:rsid w:val="00973B29"/>
    <w:rsid w:val="009C2B13"/>
    <w:rsid w:val="00A4388C"/>
    <w:rsid w:val="00A8358A"/>
    <w:rsid w:val="00AA076B"/>
    <w:rsid w:val="00C24234"/>
    <w:rsid w:val="00CA2094"/>
    <w:rsid w:val="00CE63A3"/>
    <w:rsid w:val="00CF23DF"/>
    <w:rsid w:val="00D00F16"/>
    <w:rsid w:val="00D22A85"/>
    <w:rsid w:val="00E05235"/>
    <w:rsid w:val="00E23196"/>
    <w:rsid w:val="00EB0C0C"/>
    <w:rsid w:val="00EB4E7C"/>
    <w:rsid w:val="00F975C1"/>
    <w:rsid w:val="00FB0124"/>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4B276"/>
  <w15:chartTrackingRefBased/>
  <w15:docId w15:val="{8DA3913C-7BBE-4B55-964B-7F0466F6C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Header">
    <w:name w:val="header"/>
    <w:basedOn w:val="Normal"/>
    <w:link w:val="HeaderChar"/>
    <w:uiPriority w:val="99"/>
    <w:unhideWhenUsed/>
    <w:rsid w:val="00A835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58A"/>
    <w:rPr>
      <w:rFonts w:ascii="Times New Roman" w:hAnsi="Times New Roman"/>
      <w:sz w:val="24"/>
    </w:rPr>
  </w:style>
  <w:style w:type="paragraph" w:styleId="Footer">
    <w:name w:val="footer"/>
    <w:basedOn w:val="Normal"/>
    <w:link w:val="FooterChar"/>
    <w:uiPriority w:val="99"/>
    <w:unhideWhenUsed/>
    <w:rsid w:val="00A835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58A"/>
    <w:rPr>
      <w:rFonts w:ascii="Times New Roman" w:hAnsi="Times New Roman"/>
      <w:sz w:val="24"/>
    </w:rPr>
  </w:style>
  <w:style w:type="paragraph" w:styleId="TOC2">
    <w:name w:val="toc 2"/>
    <w:basedOn w:val="Normal"/>
    <w:next w:val="Normal"/>
    <w:autoRedefine/>
    <w:uiPriority w:val="39"/>
    <w:unhideWhenUsed/>
    <w:rsid w:val="00884A94"/>
    <w:pPr>
      <w:spacing w:after="100"/>
      <w:ind w:left="240"/>
    </w:pPr>
  </w:style>
  <w:style w:type="character" w:styleId="Hyperlink">
    <w:name w:val="Hyperlink"/>
    <w:basedOn w:val="DefaultParagraphFont"/>
    <w:uiPriority w:val="99"/>
    <w:unhideWhenUsed/>
    <w:rsid w:val="00884A94"/>
    <w:rPr>
      <w:color w:val="0563C1" w:themeColor="hyperlink"/>
      <w:u w:val="single"/>
    </w:rPr>
  </w:style>
  <w:style w:type="paragraph" w:styleId="TOC3">
    <w:name w:val="toc 3"/>
    <w:basedOn w:val="Normal"/>
    <w:next w:val="Normal"/>
    <w:autoRedefine/>
    <w:uiPriority w:val="39"/>
    <w:unhideWhenUsed/>
    <w:rsid w:val="00973B2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10</Pages>
  <Words>1890</Words>
  <Characters>1077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25</cp:revision>
  <dcterms:created xsi:type="dcterms:W3CDTF">2022-09-04T11:46:00Z</dcterms:created>
  <dcterms:modified xsi:type="dcterms:W3CDTF">2023-01-25T11:07:00Z</dcterms:modified>
</cp:coreProperties>
</file>